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8A44" w14:textId="4EF83888" w:rsidR="004C2701" w:rsidRDefault="004C2701" w:rsidP="00E867A6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239D8D7A" wp14:editId="6E495384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D7F57" w14:textId="09CAF9DC" w:rsidR="004C2701" w:rsidRPr="004C2701" w:rsidRDefault="004C2701" w:rsidP="004C2701">
      <w:pPr>
        <w:spacing w:after="0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0BBA59EE" w14:textId="1E393272" w:rsidR="004C2701" w:rsidRPr="004C2701" w:rsidRDefault="004C2701" w:rsidP="004C2701">
      <w:pPr>
        <w:spacing w:after="0"/>
        <w:jc w:val="center"/>
        <w:rPr>
          <w:b/>
          <w:bCs/>
          <w:rtl/>
        </w:rPr>
      </w:pPr>
      <w:r w:rsidRPr="004C2701">
        <w:rPr>
          <w:rFonts w:hint="cs"/>
          <w:b/>
          <w:bCs/>
          <w:rtl/>
        </w:rPr>
        <w:t xml:space="preserve">پیشنهاد </w:t>
      </w:r>
      <w:r w:rsidR="006C56B5">
        <w:rPr>
          <w:rFonts w:hint="cs"/>
          <w:b/>
          <w:bCs/>
          <w:rtl/>
        </w:rPr>
        <w:t>موضوع پایان نامه (</w:t>
      </w:r>
      <w:r w:rsidR="006C56B5">
        <w:rPr>
          <w:b/>
          <w:bCs/>
        </w:rPr>
        <w:t>Proposal</w:t>
      </w:r>
      <w:r w:rsidR="006C56B5">
        <w:rPr>
          <w:rFonts w:hint="cs"/>
          <w:b/>
          <w:bCs/>
          <w:rtl/>
        </w:rPr>
        <w:t>)</w:t>
      </w:r>
    </w:p>
    <w:p w14:paraId="639214DE" w14:textId="77777777" w:rsidR="004C2701" w:rsidRPr="004C2701" w:rsidRDefault="004C2701" w:rsidP="004C2701">
      <w:pPr>
        <w:rPr>
          <w:rtl/>
        </w:rPr>
      </w:pPr>
    </w:p>
    <w:p w14:paraId="582CCF10" w14:textId="50352567" w:rsidR="00E867A6" w:rsidRDefault="006C56B5" w:rsidP="00E867A6">
      <w:pPr>
        <w:pStyle w:val="Title"/>
        <w:rPr>
          <w:b w:val="0"/>
          <w:rtl/>
        </w:rPr>
      </w:pPr>
      <w:r>
        <w:rPr>
          <w:rFonts w:hint="cs"/>
          <w:b w:val="0"/>
          <w:rtl/>
        </w:rPr>
        <w:t>موضوع پایان نامه</w:t>
      </w:r>
      <w:r w:rsidR="00E867A6">
        <w:rPr>
          <w:rFonts w:hint="cs"/>
          <w:b w:val="0"/>
          <w:rtl/>
        </w:rPr>
        <w:t xml:space="preserve"> </w:t>
      </w:r>
      <w:r w:rsidR="00B41610">
        <w:rPr>
          <w:rFonts w:hint="cs"/>
          <w:b w:val="0"/>
          <w:rtl/>
        </w:rPr>
        <w:t xml:space="preserve">به فارسی </w:t>
      </w:r>
      <w:r w:rsidR="00E867A6">
        <w:rPr>
          <w:rFonts w:hint="cs"/>
          <w:b w:val="0"/>
          <w:rtl/>
        </w:rPr>
        <w:t xml:space="preserve">را </w:t>
      </w:r>
      <w:r w:rsidR="005A2530">
        <w:rPr>
          <w:rFonts w:hint="cs"/>
          <w:b w:val="0"/>
          <w:rtl/>
        </w:rPr>
        <w:t xml:space="preserve">در </w:t>
      </w:r>
      <w:r w:rsidR="00E867A6">
        <w:rPr>
          <w:rFonts w:hint="cs"/>
          <w:b w:val="0"/>
          <w:rtl/>
        </w:rPr>
        <w:t>اینجا بنویسید</w:t>
      </w:r>
    </w:p>
    <w:p w14:paraId="2B7FE14F" w14:textId="5684D889" w:rsidR="00643EA1" w:rsidRPr="00643EA1" w:rsidRDefault="00643EA1" w:rsidP="00643EA1">
      <w:pPr>
        <w:jc w:val="center"/>
        <w:rPr>
          <w:rtl/>
        </w:rPr>
      </w:pPr>
      <w:r>
        <w:rPr>
          <w:rStyle w:val="Strong"/>
          <w:rtl/>
        </w:rPr>
        <w:t>مثال</w:t>
      </w:r>
      <w:r>
        <w:rPr>
          <w:rStyle w:val="Strong"/>
        </w:rPr>
        <w:t>:</w:t>
      </w:r>
      <w:r>
        <w:t xml:space="preserve"> "</w:t>
      </w:r>
      <w:r w:rsidRPr="00643EA1">
        <w:rPr>
          <w:rFonts w:ascii="Times New Roman" w:eastAsiaTheme="majorEastAsia" w:hAnsi="Times New Roman" w:cs="B Titr"/>
          <w:spacing w:val="-10"/>
          <w:kern w:val="28"/>
          <w:sz w:val="40"/>
          <w:szCs w:val="40"/>
          <w:rtl/>
        </w:rPr>
        <w:t>بهینه‌سازی شبکه‌های عصبی برای تشخیص چهره</w:t>
      </w:r>
      <w:r w:rsidRPr="00643EA1">
        <w:rPr>
          <w:rFonts w:ascii="Times New Roman" w:eastAsiaTheme="majorEastAsia" w:hAnsi="Times New Roman" w:cs="B Titr"/>
          <w:spacing w:val="-10"/>
          <w:kern w:val="28"/>
          <w:sz w:val="40"/>
          <w:szCs w:val="40"/>
        </w:rPr>
        <w:t>"</w:t>
      </w:r>
    </w:p>
    <w:p w14:paraId="1DD559B7" w14:textId="55EB195F" w:rsidR="006C56B5" w:rsidRDefault="006C56B5" w:rsidP="006C56B5">
      <w:pPr>
        <w:pStyle w:val="Title"/>
        <w:bidi w:val="0"/>
        <w:rPr>
          <w:rtl/>
        </w:rPr>
      </w:pPr>
      <w:r w:rsidRPr="006C56B5">
        <w:t xml:space="preserve">Write the </w:t>
      </w:r>
      <w:r>
        <w:t>title</w:t>
      </w:r>
      <w:r w:rsidRPr="006C56B5">
        <w:t xml:space="preserve"> of the </w:t>
      </w:r>
      <w:r>
        <w:t xml:space="preserve">thesis in </w:t>
      </w:r>
      <w:r w:rsidR="00BB3071">
        <w:t>English</w:t>
      </w:r>
      <w:r w:rsidRPr="006C56B5">
        <w:t xml:space="preserve"> here</w:t>
      </w:r>
    </w:p>
    <w:p w14:paraId="0E51D09C" w14:textId="3325BD12" w:rsidR="00643EA1" w:rsidRPr="00643EA1" w:rsidRDefault="00643EA1" w:rsidP="00643EA1">
      <w:pPr>
        <w:jc w:val="center"/>
      </w:pPr>
      <w:r>
        <w:rPr>
          <w:rStyle w:val="Strong"/>
          <w:rtl/>
        </w:rPr>
        <w:t>مثال</w:t>
      </w:r>
      <w:r>
        <w:rPr>
          <w:rStyle w:val="Strong"/>
          <w:rFonts w:hint="cs"/>
          <w:rtl/>
        </w:rPr>
        <w:t xml:space="preserve">: </w:t>
      </w:r>
      <w:r w:rsidRPr="00643EA1">
        <w:rPr>
          <w:rFonts w:ascii="Times New Roman" w:eastAsiaTheme="majorEastAsia" w:hAnsi="Times New Roman" w:cs="B Titr"/>
          <w:b/>
          <w:spacing w:val="-10"/>
          <w:kern w:val="28"/>
          <w:sz w:val="40"/>
          <w:szCs w:val="40"/>
        </w:rPr>
        <w:t>"Optimization of Neural Networks for Face Recognition</w:t>
      </w:r>
    </w:p>
    <w:p w14:paraId="536A3189" w14:textId="77777777" w:rsidR="009F49B4" w:rsidRPr="009F49B4" w:rsidRDefault="009F49B4" w:rsidP="009F49B4">
      <w:pPr>
        <w:bidi w:val="0"/>
        <w:rPr>
          <w:rtl/>
        </w:rPr>
      </w:pPr>
    </w:p>
    <w:p w14:paraId="653D8A69" w14:textId="1A721056" w:rsidR="005725A5" w:rsidRDefault="00E867A6" w:rsidP="00571BAE">
      <w:pPr>
        <w:spacing w:before="120" w:after="0"/>
        <w:jc w:val="center"/>
        <w:rPr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>دانشجو</w:t>
      </w:r>
    </w:p>
    <w:p w14:paraId="24B8B32B" w14:textId="1FDFF4A5" w:rsidR="00924CB8" w:rsidRDefault="00E867A6" w:rsidP="005725A5">
      <w:pPr>
        <w:jc w:val="center"/>
        <w:rPr>
          <w:szCs w:val="24"/>
          <w:rtl/>
        </w:rPr>
      </w:pPr>
      <w:r w:rsidRPr="004C2701">
        <w:rPr>
          <w:rFonts w:hint="cs"/>
          <w:szCs w:val="24"/>
          <w:rtl/>
        </w:rPr>
        <w:t xml:space="preserve">نام </w:t>
      </w:r>
      <w:r w:rsidR="004C2701">
        <w:rPr>
          <w:rFonts w:hint="cs"/>
          <w:szCs w:val="24"/>
          <w:rtl/>
        </w:rPr>
        <w:t xml:space="preserve">و شماره دانشجویی </w:t>
      </w:r>
      <w:r w:rsidRPr="004C2701">
        <w:rPr>
          <w:rFonts w:hint="cs"/>
          <w:szCs w:val="24"/>
          <w:rtl/>
        </w:rPr>
        <w:t>خود را در اینجا بنویسید. به عنوان مثال رضا حسینی (9910256)</w:t>
      </w:r>
    </w:p>
    <w:p w14:paraId="6DB92A24" w14:textId="23E8E012" w:rsidR="002770E5" w:rsidRDefault="00493479" w:rsidP="005725A5">
      <w:pPr>
        <w:jc w:val="center"/>
        <w:rPr>
          <w:szCs w:val="24"/>
        </w:rPr>
      </w:pPr>
      <w:r>
        <w:rPr>
          <w:rFonts w:hint="cs"/>
          <w:szCs w:val="24"/>
          <w:rtl/>
        </w:rPr>
        <w:t xml:space="preserve">مقطع، </w:t>
      </w:r>
      <w:r w:rsidR="002770E5">
        <w:rPr>
          <w:rFonts w:hint="cs"/>
          <w:szCs w:val="24"/>
          <w:rtl/>
        </w:rPr>
        <w:t xml:space="preserve">رشته و گرایش خود را در اینجا بنویسید. به عنوان مثال </w:t>
      </w:r>
      <w:r>
        <w:rPr>
          <w:rFonts w:hint="cs"/>
          <w:szCs w:val="24"/>
          <w:rtl/>
        </w:rPr>
        <w:t xml:space="preserve">کارشناسی ارشد </w:t>
      </w:r>
      <w:r w:rsidR="002770E5">
        <w:rPr>
          <w:rFonts w:hint="cs"/>
          <w:szCs w:val="24"/>
          <w:rtl/>
        </w:rPr>
        <w:t xml:space="preserve">مهندسی کامپیوتر </w:t>
      </w:r>
      <w:r w:rsidR="002770E5">
        <w:rPr>
          <w:rFonts w:ascii="Times New Roman" w:hAnsi="Times New Roman" w:cs="Times New Roman" w:hint="cs"/>
          <w:szCs w:val="24"/>
          <w:rtl/>
        </w:rPr>
        <w:t>–</w:t>
      </w:r>
      <w:r w:rsidR="002770E5">
        <w:rPr>
          <w:rFonts w:hint="cs"/>
          <w:szCs w:val="24"/>
          <w:rtl/>
        </w:rPr>
        <w:t xml:space="preserve"> نرم افزار</w:t>
      </w:r>
    </w:p>
    <w:p w14:paraId="0134EECD" w14:textId="77777777" w:rsidR="00CA1971" w:rsidRDefault="00CA1971" w:rsidP="005725A5">
      <w:pPr>
        <w:jc w:val="center"/>
        <w:rPr>
          <w:szCs w:val="24"/>
          <w:rtl/>
        </w:rPr>
      </w:pPr>
    </w:p>
    <w:p w14:paraId="0D6527FC" w14:textId="77777777" w:rsidR="00C571B3" w:rsidRDefault="00C571B3" w:rsidP="005725A5">
      <w:pPr>
        <w:jc w:val="center"/>
        <w:rPr>
          <w:szCs w:val="24"/>
        </w:rPr>
      </w:pPr>
    </w:p>
    <w:p w14:paraId="28A377B1" w14:textId="77777777" w:rsidR="005725A5" w:rsidRDefault="00924CB8" w:rsidP="00903C90">
      <w:pPr>
        <w:spacing w:before="120" w:after="0"/>
        <w:jc w:val="center"/>
        <w:rPr>
          <w:b/>
          <w:bCs/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>استاد راهنما</w:t>
      </w:r>
    </w:p>
    <w:p w14:paraId="0DE37B3D" w14:textId="44C9A828" w:rsidR="00BA2D55" w:rsidRDefault="005740A4" w:rsidP="00903C90">
      <w:pPr>
        <w:jc w:val="center"/>
        <w:rPr>
          <w:szCs w:val="24"/>
        </w:rPr>
      </w:pPr>
      <w:r w:rsidRPr="004C2701">
        <w:rPr>
          <w:rFonts w:hint="cs"/>
          <w:szCs w:val="24"/>
          <w:rtl/>
        </w:rPr>
        <w:t xml:space="preserve">دکتر </w:t>
      </w:r>
      <w:r w:rsidR="00643EA1">
        <w:rPr>
          <w:rFonts w:hint="cs"/>
          <w:szCs w:val="24"/>
          <w:rtl/>
        </w:rPr>
        <w:t>...</w:t>
      </w:r>
    </w:p>
    <w:p w14:paraId="2CADC6AE" w14:textId="77777777" w:rsidR="00CA1971" w:rsidRDefault="00CA1971" w:rsidP="00903C90">
      <w:pPr>
        <w:jc w:val="center"/>
        <w:rPr>
          <w:szCs w:val="24"/>
        </w:rPr>
      </w:pPr>
    </w:p>
    <w:p w14:paraId="27DB4C82" w14:textId="77777777" w:rsidR="00CA1971" w:rsidRDefault="00CA1971" w:rsidP="00903C90">
      <w:pPr>
        <w:jc w:val="center"/>
        <w:rPr>
          <w:szCs w:val="24"/>
        </w:rPr>
      </w:pPr>
    </w:p>
    <w:p w14:paraId="4074B62D" w14:textId="2ACC2313" w:rsidR="006C56B5" w:rsidRPr="006C56B5" w:rsidRDefault="006C56B5" w:rsidP="00903C90">
      <w:pPr>
        <w:spacing w:before="120" w:after="0"/>
        <w:jc w:val="center"/>
        <w:rPr>
          <w:b/>
          <w:bCs/>
          <w:szCs w:val="24"/>
          <w:rtl/>
        </w:rPr>
      </w:pPr>
      <w:r w:rsidRPr="006C56B5">
        <w:rPr>
          <w:rFonts w:hint="cs"/>
          <w:b/>
          <w:bCs/>
          <w:szCs w:val="24"/>
          <w:rtl/>
        </w:rPr>
        <w:t>استاد مشاور</w:t>
      </w:r>
    </w:p>
    <w:p w14:paraId="746A4925" w14:textId="1ED61280" w:rsidR="006C56B5" w:rsidRDefault="006C56B5" w:rsidP="00903C90">
      <w:pPr>
        <w:jc w:val="center"/>
        <w:rPr>
          <w:szCs w:val="24"/>
          <w:rtl/>
        </w:rPr>
      </w:pPr>
      <w:r>
        <w:rPr>
          <w:rFonts w:hint="cs"/>
          <w:szCs w:val="24"/>
          <w:rtl/>
        </w:rPr>
        <w:t>دکتر .....</w:t>
      </w:r>
    </w:p>
    <w:p w14:paraId="01FAE9F0" w14:textId="77777777" w:rsidR="00204E8B" w:rsidRDefault="00204E8B" w:rsidP="00903C90">
      <w:pPr>
        <w:jc w:val="center"/>
        <w:rPr>
          <w:szCs w:val="24"/>
          <w:rtl/>
        </w:rPr>
      </w:pPr>
    </w:p>
    <w:p w14:paraId="12BD5AB1" w14:textId="093E1F96" w:rsidR="00903C90" w:rsidRDefault="00204E8B" w:rsidP="00204E8B">
      <w:pPr>
        <w:jc w:val="center"/>
        <w:rPr>
          <w:b/>
          <w:bCs/>
          <w:szCs w:val="22"/>
        </w:rPr>
      </w:pPr>
      <w:r w:rsidRPr="00204E8B">
        <w:rPr>
          <w:rFonts w:hint="cs"/>
          <w:b/>
          <w:bCs/>
          <w:szCs w:val="24"/>
          <w:rtl/>
        </w:rPr>
        <w:t>ماه - سال</w:t>
      </w:r>
      <w:r w:rsidR="00903C90">
        <w:rPr>
          <w:b/>
          <w:bCs/>
          <w:szCs w:val="22"/>
          <w:rtl/>
        </w:rPr>
        <w:br w:type="page"/>
      </w:r>
    </w:p>
    <w:p w14:paraId="2F1521D9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6350AC45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45C37BC4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1B062118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3971C975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07BF4B6D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05F37010" w14:textId="77777777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</w:p>
    <w:p w14:paraId="79F12BBB" w14:textId="50BD36FD" w:rsidR="009F49B4" w:rsidRDefault="009F49B4" w:rsidP="009F49B4">
      <w:pPr>
        <w:bidi w:val="0"/>
        <w:spacing w:after="200"/>
        <w:jc w:val="left"/>
        <w:rPr>
          <w:b/>
          <w:bCs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8BC245" wp14:editId="55D104B9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5692140" cy="3225800"/>
                <wp:effectExtent l="0" t="0" r="22860" b="127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322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7ABBB" w14:textId="54B4ACE6" w:rsidR="009F49B4" w:rsidRPr="007B35D4" w:rsidRDefault="009F49B4" w:rsidP="009F49B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18"/>
                                <w:szCs w:val="18"/>
                                <w:rtl/>
                              </w:rPr>
                            </w:pP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این </w:t>
                            </w:r>
                            <w:r w:rsidR="00650AFC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صفحه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را قبل از تکمیل پیشنهاد حذف کنید. این </w:t>
                            </w:r>
                            <w:r w:rsidR="00650AFC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صفحه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صرفاً جهت راهنمایی شما در اینجا قرار گرفته است.</w:t>
                            </w:r>
                          </w:p>
                          <w:p w14:paraId="70F3F614" w14:textId="77777777" w:rsidR="009F49B4" w:rsidRPr="007B35D4" w:rsidRDefault="009F49B4" w:rsidP="009F49B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در صورت ابهام در خصوص نحوه نگارش هر بخش شامل بیان مساله،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سوال پژوهشی،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پیشینه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و ...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با استاد راهنما مشورت کنید.</w:t>
                            </w:r>
                          </w:p>
                          <w:p w14:paraId="5A34529A" w14:textId="77777777" w:rsidR="009F49B4" w:rsidRPr="007B35D4" w:rsidRDefault="009F49B4" w:rsidP="009F49B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پیشنهاد پس از تایید استاد راهنما باید مطابق فرآیند شرح داده شده در سایت دانشکده توسط دانشجو در سامانه گلستان ارسال شود.</w:t>
                            </w:r>
                          </w:p>
                          <w:p w14:paraId="2451C92B" w14:textId="77777777" w:rsidR="009F49B4" w:rsidRPr="007B35D4" w:rsidRDefault="009F49B4" w:rsidP="009F49B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18"/>
                                <w:szCs w:val="18"/>
                                <w:rtl/>
                              </w:rPr>
                            </w:pP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از استایل </w:t>
                            </w:r>
                            <w:r w:rsidRPr="007B35D4">
                              <w:rPr>
                                <w:sz w:val="18"/>
                                <w:szCs w:val="18"/>
                              </w:rPr>
                              <w:t>Normal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برای تعیین فرمت متن استفاده کنید و برای عناوین بخش از </w:t>
                            </w:r>
                            <w:r w:rsidRPr="007B35D4">
                              <w:rPr>
                                <w:sz w:val="18"/>
                                <w:szCs w:val="18"/>
                              </w:rPr>
                              <w:t>Heading 1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و </w:t>
                            </w:r>
                            <w:r w:rsidRPr="007B35D4">
                              <w:rPr>
                                <w:sz w:val="18"/>
                                <w:szCs w:val="18"/>
                              </w:rPr>
                              <w:t>Heading 2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استفاده کنید. بدین منظور ابتدا متن را انتخاب کنید، روی گزینه </w:t>
                            </w:r>
                            <w:r w:rsidRPr="007B35D4">
                              <w:rPr>
                                <w:sz w:val="18"/>
                                <w:szCs w:val="18"/>
                              </w:rPr>
                              <w:t>Clear Formatting</w:t>
                            </w:r>
                            <w:r w:rsidRPr="007B35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کلیک کنید و سپس استایل را انتخاب کنید. مطابق شکل زیر</w:t>
                            </w:r>
                          </w:p>
                          <w:p w14:paraId="709F4DAF" w14:textId="77777777" w:rsidR="009F49B4" w:rsidRPr="00BB3071" w:rsidRDefault="009F49B4" w:rsidP="009F49B4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743553" wp14:editId="472E89A4">
                                  <wp:extent cx="3530010" cy="1823281"/>
                                  <wp:effectExtent l="0" t="0" r="0" b="571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57740" cy="18376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8BC2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1pt;width:448.2pt;height:254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">
                <v:textbox>
                  <w:txbxContent>
                    <w:p w14:paraId="3427ABBB" w14:textId="54B4ACE6" w:rsidR="009F49B4" w:rsidRPr="007B35D4" w:rsidRDefault="009F49B4" w:rsidP="009F49B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18"/>
                          <w:szCs w:val="18"/>
                          <w:rtl/>
                        </w:rPr>
                      </w:pP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این </w:t>
                      </w:r>
                      <w:r w:rsidR="00650AFC">
                        <w:rPr>
                          <w:rFonts w:hint="cs"/>
                          <w:sz w:val="18"/>
                          <w:szCs w:val="18"/>
                          <w:rtl/>
                        </w:rPr>
                        <w:t>صفحه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را قبل از تکمیل پیشنهاد حذف کنید. این </w:t>
                      </w:r>
                      <w:r w:rsidR="00650AFC">
                        <w:rPr>
                          <w:rFonts w:hint="cs"/>
                          <w:sz w:val="18"/>
                          <w:szCs w:val="18"/>
                          <w:rtl/>
                        </w:rPr>
                        <w:t>صفحه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صرفاً جهت راهنمایی شما در اینجا قرار گرفته است.</w:t>
                      </w:r>
                    </w:p>
                    <w:p w14:paraId="70F3F614" w14:textId="77777777" w:rsidR="009F49B4" w:rsidRPr="007B35D4" w:rsidRDefault="009F49B4" w:rsidP="009F49B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18"/>
                          <w:szCs w:val="18"/>
                        </w:rPr>
                      </w:pP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>در صورت ابهام در خصوص نحوه نگارش هر بخش شامل بیان مساله،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سوال پژوهشی،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پیشینه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و ...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با استاد راهنما مشورت کنید.</w:t>
                      </w:r>
                    </w:p>
                    <w:p w14:paraId="5A34529A" w14:textId="77777777" w:rsidR="009F49B4" w:rsidRPr="007B35D4" w:rsidRDefault="009F49B4" w:rsidP="009F49B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18"/>
                          <w:szCs w:val="18"/>
                        </w:rPr>
                      </w:pP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>پیشنهاد پس از تایید استاد راهنما باید مطابق فرآیند شرح داده شده در سایت دانشکده توسط دانشجو در سامانه گلستان ارسال شود.</w:t>
                      </w:r>
                    </w:p>
                    <w:p w14:paraId="2451C92B" w14:textId="77777777" w:rsidR="009F49B4" w:rsidRPr="007B35D4" w:rsidRDefault="009F49B4" w:rsidP="009F49B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18"/>
                          <w:szCs w:val="18"/>
                          <w:rtl/>
                        </w:rPr>
                      </w:pP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از استایل </w:t>
                      </w:r>
                      <w:r w:rsidRPr="007B35D4">
                        <w:rPr>
                          <w:sz w:val="18"/>
                          <w:szCs w:val="18"/>
                        </w:rPr>
                        <w:t>Normal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برای تعیین فرمت متن استفاده کنید و برای عناوین بخش از </w:t>
                      </w:r>
                      <w:r w:rsidRPr="007B35D4">
                        <w:rPr>
                          <w:sz w:val="18"/>
                          <w:szCs w:val="18"/>
                        </w:rPr>
                        <w:t>Heading 1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و </w:t>
                      </w:r>
                      <w:r w:rsidRPr="007B35D4">
                        <w:rPr>
                          <w:sz w:val="18"/>
                          <w:szCs w:val="18"/>
                        </w:rPr>
                        <w:t>Heading 2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استفاده کنید. بدین منظور ابتدا متن را انتخاب کنید، روی گزینه </w:t>
                      </w:r>
                      <w:r w:rsidRPr="007B35D4">
                        <w:rPr>
                          <w:sz w:val="18"/>
                          <w:szCs w:val="18"/>
                        </w:rPr>
                        <w:t>Clear Formatting</w:t>
                      </w:r>
                      <w:r w:rsidRPr="007B35D4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کلیک کنید و سپس استایل را انتخاب کنید. مطابق شکل زیر</w:t>
                      </w:r>
                    </w:p>
                    <w:p w14:paraId="709F4DAF" w14:textId="77777777" w:rsidR="009F49B4" w:rsidRPr="00BB3071" w:rsidRDefault="009F49B4" w:rsidP="009F49B4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A743553" wp14:editId="472E89A4">
                            <wp:extent cx="3530010" cy="1823281"/>
                            <wp:effectExtent l="0" t="0" r="0" b="571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57740" cy="18376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4B44917" w14:textId="3DDE69FE" w:rsidR="00D32223" w:rsidRPr="00D32223" w:rsidRDefault="009F49B4" w:rsidP="00D32223">
      <w:pPr>
        <w:pStyle w:val="Heading1"/>
      </w:pPr>
      <w:r>
        <w:rPr>
          <w:bCs/>
          <w:szCs w:val="22"/>
        </w:rPr>
        <w:br w:type="page"/>
      </w:r>
      <w:r w:rsidR="00D32223" w:rsidRPr="00D32223">
        <w:rPr>
          <w:lang w:bidi="ar-SA"/>
        </w:rPr>
        <w:lastRenderedPageBreak/>
        <w:t xml:space="preserve">  </w:t>
      </w:r>
      <w:r w:rsidR="00D32223" w:rsidRPr="00D32223">
        <w:rPr>
          <w:rtl/>
          <w:lang w:bidi="ar-SA"/>
        </w:rPr>
        <w:t>مقدمه</w:t>
      </w:r>
      <w:r w:rsidR="00D32223" w:rsidRPr="00D32223">
        <w:rPr>
          <w:lang w:bidi="ar-SA"/>
        </w:rPr>
        <w:t xml:space="preserve"> (Introduction)</w:t>
      </w:r>
    </w:p>
    <w:p w14:paraId="3364CE59" w14:textId="77777777" w:rsidR="00D32223" w:rsidRDefault="00D32223" w:rsidP="00D32223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زمینه پژوهش</w:t>
      </w:r>
    </w:p>
    <w:p w14:paraId="103DBF24" w14:textId="77777777" w:rsidR="00643EA1" w:rsidRPr="00643EA1" w:rsidRDefault="00643EA1" w:rsidP="00643EA1">
      <w:pPr>
        <w:rPr>
          <w:rtl/>
        </w:rPr>
      </w:pPr>
      <w:r w:rsidRPr="00643EA1">
        <w:rPr>
          <w:rtl/>
        </w:rPr>
        <w:t>زم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نه‌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که پژوهش در آن انجام م</w:t>
      </w:r>
      <w:r w:rsidRPr="00643EA1">
        <w:rPr>
          <w:rFonts w:hint="cs"/>
          <w:rtl/>
        </w:rPr>
        <w:t>ی‌</w:t>
      </w:r>
      <w:r w:rsidRPr="00643EA1">
        <w:rPr>
          <w:rFonts w:hint="eastAsia"/>
          <w:rtl/>
        </w:rPr>
        <w:t>شود</w:t>
      </w:r>
      <w:r w:rsidRPr="00643EA1">
        <w:rPr>
          <w:rtl/>
        </w:rPr>
        <w:t xml:space="preserve"> را توض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ح</w:t>
      </w:r>
      <w:r w:rsidRPr="00643EA1">
        <w:rPr>
          <w:rtl/>
        </w:rPr>
        <w:t xml:space="preserve"> ده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د</w:t>
      </w:r>
      <w:r w:rsidRPr="00643EA1">
        <w:rPr>
          <w:rtl/>
        </w:rPr>
        <w:t>.</w:t>
      </w:r>
    </w:p>
    <w:p w14:paraId="58D0376F" w14:textId="0BC741DA" w:rsidR="00643EA1" w:rsidRPr="00643EA1" w:rsidRDefault="00643EA1" w:rsidP="00643EA1">
      <w:pPr>
        <w:rPr>
          <w:rFonts w:ascii="Times New Roman" w:eastAsiaTheme="majorEastAsia" w:hAnsi="Times New Roman" w:cs="B Titr"/>
          <w:b/>
          <w:bCs/>
          <w:sz w:val="26"/>
          <w:szCs w:val="26"/>
          <w:lang w:bidi="ar-SA"/>
        </w:rPr>
      </w:pPr>
      <w:r w:rsidRPr="00643EA1">
        <w:rPr>
          <w:rFonts w:hint="eastAsia"/>
          <w:rtl/>
        </w:rPr>
        <w:t>مثال</w:t>
      </w:r>
      <w:r w:rsidRPr="00643EA1">
        <w:rPr>
          <w:rtl/>
        </w:rPr>
        <w:t>: "شبکه‌ه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عصب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به عنوان 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ک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از مهم‌تر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ن</w:t>
      </w:r>
      <w:r w:rsidRPr="00643EA1">
        <w:rPr>
          <w:rtl/>
        </w:rPr>
        <w:t xml:space="preserve"> ابزاره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هوش مصنوع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در تشخ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ص</w:t>
      </w:r>
      <w:r w:rsidRPr="00643EA1">
        <w:rPr>
          <w:rtl/>
        </w:rPr>
        <w:t xml:space="preserve"> الگوه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پ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چ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ده</w:t>
      </w:r>
      <w:r w:rsidRPr="00643EA1">
        <w:rPr>
          <w:rtl/>
        </w:rPr>
        <w:t xml:space="preserve"> استفاده م</w:t>
      </w:r>
      <w:r w:rsidRPr="00643EA1">
        <w:rPr>
          <w:rFonts w:hint="cs"/>
          <w:rtl/>
        </w:rPr>
        <w:t>ی‌</w:t>
      </w:r>
      <w:r w:rsidRPr="00643EA1">
        <w:rPr>
          <w:rFonts w:hint="eastAsia"/>
          <w:rtl/>
        </w:rPr>
        <w:t>شوند</w:t>
      </w:r>
      <w:r w:rsidRPr="00643EA1">
        <w:rPr>
          <w:rtl/>
        </w:rPr>
        <w:t>."</w:t>
      </w:r>
    </w:p>
    <w:p w14:paraId="3D4D01C0" w14:textId="677D9BD5" w:rsidR="00D32223" w:rsidRDefault="00D32223" w:rsidP="00643EA1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اهمیت و ضرورت موضوع</w:t>
      </w:r>
    </w:p>
    <w:p w14:paraId="6D538A56" w14:textId="77777777" w:rsidR="00643EA1" w:rsidRPr="00643EA1" w:rsidRDefault="00643EA1" w:rsidP="00643EA1">
      <w:r w:rsidRPr="00643EA1">
        <w:rPr>
          <w:rtl/>
        </w:rPr>
        <w:t>زم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نه‌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که پژوهش در آن انجام م</w:t>
      </w:r>
      <w:r w:rsidRPr="00643EA1">
        <w:rPr>
          <w:rFonts w:hint="cs"/>
          <w:rtl/>
        </w:rPr>
        <w:t>ی‌</w:t>
      </w:r>
      <w:r w:rsidRPr="00643EA1">
        <w:rPr>
          <w:rFonts w:hint="eastAsia"/>
          <w:rtl/>
        </w:rPr>
        <w:t>شود</w:t>
      </w:r>
      <w:r w:rsidRPr="00643EA1">
        <w:rPr>
          <w:rtl/>
        </w:rPr>
        <w:t xml:space="preserve"> را توض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ح</w:t>
      </w:r>
      <w:r w:rsidRPr="00643EA1">
        <w:rPr>
          <w:rtl/>
        </w:rPr>
        <w:t xml:space="preserve"> ده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د</w:t>
      </w:r>
      <w:r w:rsidRPr="00643EA1">
        <w:rPr>
          <w:rtl/>
        </w:rPr>
        <w:t>.</w:t>
      </w:r>
    </w:p>
    <w:p w14:paraId="38EEE800" w14:textId="77777777" w:rsidR="00643EA1" w:rsidRDefault="00643EA1" w:rsidP="00643EA1">
      <w:pPr>
        <w:rPr>
          <w:rtl/>
        </w:rPr>
      </w:pPr>
      <w:r w:rsidRPr="00643EA1">
        <w:rPr>
          <w:rFonts w:hint="eastAsia"/>
          <w:rtl/>
        </w:rPr>
        <w:t>مثال</w:t>
      </w:r>
      <w:r w:rsidRPr="00643EA1">
        <w:rPr>
          <w:rtl/>
        </w:rPr>
        <w:t>: "شبکه‌ه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عصب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به عنوان 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ک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از مهم‌تر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ن</w:t>
      </w:r>
      <w:r w:rsidRPr="00643EA1">
        <w:rPr>
          <w:rtl/>
        </w:rPr>
        <w:t xml:space="preserve"> ابزاره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هوش مصنوع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در تشخ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ص</w:t>
      </w:r>
      <w:r w:rsidRPr="00643EA1">
        <w:rPr>
          <w:rtl/>
        </w:rPr>
        <w:t xml:space="preserve"> الگوه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پ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چ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ده</w:t>
      </w:r>
      <w:r w:rsidRPr="00643EA1">
        <w:rPr>
          <w:rtl/>
        </w:rPr>
        <w:t xml:space="preserve"> استفاده م</w:t>
      </w:r>
      <w:r w:rsidRPr="00643EA1">
        <w:rPr>
          <w:rFonts w:hint="cs"/>
          <w:rtl/>
        </w:rPr>
        <w:t>ی‌</w:t>
      </w:r>
      <w:r w:rsidRPr="00643EA1">
        <w:rPr>
          <w:rFonts w:hint="eastAsia"/>
          <w:rtl/>
        </w:rPr>
        <w:t>شوند</w:t>
      </w:r>
      <w:r w:rsidRPr="00643EA1">
        <w:rPr>
          <w:rtl/>
        </w:rPr>
        <w:t>."</w:t>
      </w:r>
    </w:p>
    <w:p w14:paraId="617679DF" w14:textId="3B194842" w:rsidR="00D32223" w:rsidRPr="00D32223" w:rsidRDefault="00D32223" w:rsidP="00D32223">
      <w:pPr>
        <w:pStyle w:val="Heading1"/>
        <w:rPr>
          <w:lang w:bidi="ar-SA"/>
        </w:rPr>
      </w:pPr>
      <w:r w:rsidRPr="00D32223">
        <w:rPr>
          <w:lang w:bidi="ar-SA"/>
        </w:rPr>
        <w:t xml:space="preserve">  </w:t>
      </w:r>
      <w:r w:rsidRPr="00D32223">
        <w:rPr>
          <w:rtl/>
          <w:lang w:bidi="ar-SA"/>
        </w:rPr>
        <w:t>بیان مسأله</w:t>
      </w:r>
      <w:r w:rsidRPr="00D32223">
        <w:rPr>
          <w:lang w:bidi="ar-SA"/>
        </w:rPr>
        <w:t xml:space="preserve"> (Problem Statement)</w:t>
      </w:r>
    </w:p>
    <w:p w14:paraId="192E3E80" w14:textId="77777777" w:rsidR="00D32223" w:rsidRDefault="00D32223" w:rsidP="00D32223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شرح دقیق مسأله</w:t>
      </w:r>
    </w:p>
    <w:p w14:paraId="3F775AD4" w14:textId="77777777" w:rsidR="00643EA1" w:rsidRPr="00643EA1" w:rsidRDefault="00643EA1" w:rsidP="00643EA1">
      <w:pPr>
        <w:rPr>
          <w:rtl/>
        </w:rPr>
      </w:pPr>
      <w:r w:rsidRPr="00643EA1">
        <w:rPr>
          <w:rtl/>
        </w:rPr>
        <w:t>مسئله‌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که قصد حل آن را دار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د</w:t>
      </w:r>
      <w:r w:rsidRPr="00643EA1">
        <w:rPr>
          <w:rtl/>
        </w:rPr>
        <w:t xml:space="preserve"> به صورت دق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ق</w:t>
      </w:r>
      <w:r w:rsidRPr="00643EA1">
        <w:rPr>
          <w:rtl/>
        </w:rPr>
        <w:t xml:space="preserve"> شرح ده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د</w:t>
      </w:r>
      <w:r w:rsidRPr="00643EA1">
        <w:rPr>
          <w:rtl/>
        </w:rPr>
        <w:t>.</w:t>
      </w:r>
    </w:p>
    <w:p w14:paraId="077A2F51" w14:textId="77777777" w:rsidR="00643EA1" w:rsidRPr="00643EA1" w:rsidRDefault="00643EA1" w:rsidP="00643EA1">
      <w:pPr>
        <w:rPr>
          <w:rFonts w:ascii="Times New Roman" w:eastAsiaTheme="majorEastAsia" w:hAnsi="Times New Roman" w:cs="B Titr"/>
          <w:b/>
          <w:bCs/>
          <w:sz w:val="26"/>
          <w:szCs w:val="26"/>
          <w:lang w:bidi="ar-SA"/>
        </w:rPr>
      </w:pPr>
      <w:r w:rsidRPr="00643EA1">
        <w:rPr>
          <w:rFonts w:hint="eastAsia"/>
          <w:rtl/>
        </w:rPr>
        <w:t>مثال</w:t>
      </w:r>
      <w:r w:rsidRPr="00643EA1">
        <w:rPr>
          <w:rtl/>
        </w:rPr>
        <w:t>: "کاهش دقت تشخ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ص</w:t>
      </w:r>
      <w:r w:rsidRPr="00643EA1">
        <w:rPr>
          <w:rtl/>
        </w:rPr>
        <w:t xml:space="preserve"> چهره در شرا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ط</w:t>
      </w:r>
      <w:r w:rsidRPr="00643EA1">
        <w:rPr>
          <w:rtl/>
        </w:rPr>
        <w:t xml:space="preserve"> نور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مختلف و زوا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ا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مختلف چهره."</w:t>
      </w:r>
    </w:p>
    <w:p w14:paraId="1E2069DA" w14:textId="2C139CFC" w:rsidR="00D32223" w:rsidRDefault="00D32223" w:rsidP="00643EA1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چالش‌ها و مشکلات موجود</w:t>
      </w:r>
    </w:p>
    <w:p w14:paraId="1408AE36" w14:textId="77777777" w:rsidR="00643EA1" w:rsidRDefault="00643EA1" w:rsidP="00643EA1">
      <w:pPr>
        <w:rPr>
          <w:rtl/>
        </w:rPr>
      </w:pPr>
      <w:r>
        <w:rPr>
          <w:rtl/>
        </w:rPr>
        <w:t>چالش‌ها و مشکلات</w:t>
      </w:r>
      <w:r>
        <w:rPr>
          <w:rFonts w:hint="cs"/>
          <w:rtl/>
        </w:rPr>
        <w:t>ی</w:t>
      </w:r>
      <w:r>
        <w:rPr>
          <w:rtl/>
        </w:rPr>
        <w:t xml:space="preserve"> که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وجود دارد را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699B7718" w14:textId="7E291A53" w:rsidR="00643EA1" w:rsidRPr="00643EA1" w:rsidRDefault="00643EA1" w:rsidP="00643EA1">
      <w:pPr>
        <w:rPr>
          <w:lang w:bidi="ar-SA"/>
        </w:rPr>
      </w:pPr>
      <w:r>
        <w:rPr>
          <w:rFonts w:hint="eastAsia"/>
          <w:rtl/>
        </w:rPr>
        <w:t>مثال</w:t>
      </w:r>
      <w:r>
        <w:rPr>
          <w:rtl/>
        </w:rPr>
        <w:t>: "عدم توانا</w:t>
      </w:r>
      <w:r>
        <w:rPr>
          <w:rFonts w:hint="cs"/>
          <w:rtl/>
        </w:rPr>
        <w:t>یی</w:t>
      </w:r>
      <w:r>
        <w:rPr>
          <w:rtl/>
        </w:rPr>
        <w:t xml:space="preserve">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سنت</w:t>
      </w:r>
      <w:r>
        <w:rPr>
          <w:rFonts w:hint="cs"/>
          <w:rtl/>
        </w:rPr>
        <w:t>ی</w:t>
      </w:r>
      <w:r>
        <w:rPr>
          <w:rtl/>
        </w:rPr>
        <w:t xml:space="preserve"> در مقابله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نور</w:t>
      </w:r>
      <w:r>
        <w:rPr>
          <w:rFonts w:hint="cs"/>
          <w:rtl/>
        </w:rPr>
        <w:t>ی</w:t>
      </w:r>
      <w:r>
        <w:rPr>
          <w:rtl/>
        </w:rPr>
        <w:t xml:space="preserve"> و زو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مختلف چهره."</w:t>
      </w:r>
    </w:p>
    <w:p w14:paraId="5C899042" w14:textId="009F10D4" w:rsidR="00D32223" w:rsidRPr="00532B8C" w:rsidRDefault="00D32223" w:rsidP="00532B8C">
      <w:pPr>
        <w:pStyle w:val="Heading1"/>
      </w:pPr>
      <w:r w:rsidRPr="00532B8C">
        <w:rPr>
          <w:rtl/>
        </w:rPr>
        <w:t>سوالات پژوهش</w:t>
      </w:r>
      <w:r w:rsidRPr="00532B8C">
        <w:t xml:space="preserve"> (Research Questions)</w:t>
      </w:r>
    </w:p>
    <w:p w14:paraId="6EF720AC" w14:textId="77777777" w:rsidR="00643EA1" w:rsidRDefault="00643EA1" w:rsidP="00643EA1">
      <w:pPr>
        <w:rPr>
          <w:rtl/>
          <w:lang w:bidi="ar-SA"/>
        </w:rPr>
      </w:pPr>
      <w:r>
        <w:rPr>
          <w:rtl/>
          <w:lang w:bidi="ar-SA"/>
        </w:rPr>
        <w:t>سوالات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ه پژوهش به دنبال پاسخ به آن‌هاست را بنو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س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</w:t>
      </w:r>
      <w:r>
        <w:rPr>
          <w:rtl/>
          <w:lang w:bidi="ar-SA"/>
        </w:rPr>
        <w:t>.</w:t>
      </w:r>
    </w:p>
    <w:p w14:paraId="31D7FD1F" w14:textId="19AD5E72" w:rsidR="00532B8C" w:rsidRPr="00532B8C" w:rsidRDefault="00643EA1" w:rsidP="00643EA1">
      <w:pPr>
        <w:rPr>
          <w:rtl/>
        </w:rPr>
      </w:pPr>
      <w:r>
        <w:rPr>
          <w:rFonts w:hint="eastAsia"/>
          <w:rtl/>
          <w:lang w:bidi="ar-SA"/>
        </w:rPr>
        <w:t>مثال</w:t>
      </w:r>
      <w:r>
        <w:rPr>
          <w:rtl/>
          <w:lang w:bidi="ar-SA"/>
        </w:rPr>
        <w:t>: "چگونه م</w:t>
      </w:r>
      <w:r>
        <w:rPr>
          <w:rFonts w:hint="cs"/>
          <w:rtl/>
          <w:lang w:bidi="ar-SA"/>
        </w:rPr>
        <w:t>ی‌</w:t>
      </w:r>
      <w:r>
        <w:rPr>
          <w:rFonts w:hint="eastAsia"/>
          <w:rtl/>
          <w:lang w:bidi="ar-SA"/>
        </w:rPr>
        <w:t>توان</w:t>
      </w:r>
      <w:r>
        <w:rPr>
          <w:rtl/>
          <w:lang w:bidi="ar-SA"/>
        </w:rPr>
        <w:t xml:space="preserve"> دقت شبکه‌ه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عصب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در تشخ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ص</w:t>
      </w:r>
      <w:r>
        <w:rPr>
          <w:rtl/>
          <w:lang w:bidi="ar-SA"/>
        </w:rPr>
        <w:t xml:space="preserve"> چهره را بهبود بخش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؟</w:t>
      </w:r>
      <w:r>
        <w:rPr>
          <w:rtl/>
          <w:lang w:bidi="ar-SA"/>
        </w:rPr>
        <w:t>"</w:t>
      </w:r>
    </w:p>
    <w:p w14:paraId="7B8C688C" w14:textId="788217CD" w:rsidR="00D32223" w:rsidRPr="00532B8C" w:rsidRDefault="00D32223" w:rsidP="00532B8C">
      <w:pPr>
        <w:pStyle w:val="Heading1"/>
      </w:pPr>
      <w:r w:rsidRPr="00532B8C">
        <w:rPr>
          <w:rtl/>
        </w:rPr>
        <w:lastRenderedPageBreak/>
        <w:t>پیشینه پژوهش</w:t>
      </w:r>
      <w:r w:rsidRPr="00532B8C">
        <w:t xml:space="preserve"> (Literature Review)</w:t>
      </w:r>
    </w:p>
    <w:p w14:paraId="5493D006" w14:textId="77777777" w:rsidR="00D32223" w:rsidRDefault="00D32223" w:rsidP="00D32223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مرور مقالات و پژوهش‌های مرتبط</w:t>
      </w:r>
    </w:p>
    <w:p w14:paraId="50E5AE65" w14:textId="5CCFEF67" w:rsidR="00643EA1" w:rsidRDefault="00643EA1" w:rsidP="00643EA1">
      <w:pPr>
        <w:rPr>
          <w:rtl/>
        </w:rPr>
      </w:pPr>
      <w:r>
        <w:rPr>
          <w:rtl/>
        </w:rPr>
        <w:t>مطالعات قبل</w:t>
      </w:r>
      <w:r>
        <w:rPr>
          <w:rFonts w:hint="cs"/>
          <w:rtl/>
        </w:rPr>
        <w:t>ی</w:t>
      </w:r>
      <w:r>
        <w:rPr>
          <w:rtl/>
        </w:rPr>
        <w:t xml:space="preserve"> مرتبط را به صورت خلاصه شرح ده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 w:rsidRPr="00643EA1">
        <w:rPr>
          <w:rFonts w:hint="cs"/>
          <w:rtl/>
        </w:rPr>
        <w:t xml:space="preserve"> </w:t>
      </w:r>
      <w:r w:rsidRPr="00CF2E98">
        <w:rPr>
          <w:rFonts w:hint="cs"/>
          <w:rtl/>
        </w:rPr>
        <w:t>و به آنها ارجاع دهید. 80 درصد این پژوهش ها باید مربوط به حداکثر 5 سال قبل باشند.</w:t>
      </w:r>
    </w:p>
    <w:p w14:paraId="7234CFC6" w14:textId="77777777" w:rsidR="00643EA1" w:rsidRDefault="00643EA1" w:rsidP="00643EA1">
      <w:pPr>
        <w:rPr>
          <w:rtl/>
        </w:rPr>
      </w:pPr>
      <w:r>
        <w:rPr>
          <w:rFonts w:hint="eastAsia"/>
          <w:rtl/>
        </w:rPr>
        <w:t>مثال</w:t>
      </w:r>
      <w:r>
        <w:rPr>
          <w:rtl/>
        </w:rPr>
        <w:t>: "در پژوهش‌ها</w:t>
      </w:r>
      <w:r>
        <w:rPr>
          <w:rFonts w:hint="cs"/>
          <w:rtl/>
        </w:rPr>
        <w:t>ی</w:t>
      </w:r>
      <w:r>
        <w:rPr>
          <w:rtl/>
        </w:rPr>
        <w:t xml:space="preserve"> اخ</w:t>
      </w:r>
      <w:r>
        <w:rPr>
          <w:rFonts w:hint="cs"/>
          <w:rtl/>
        </w:rPr>
        <w:t>ی</w:t>
      </w:r>
      <w:r>
        <w:rPr>
          <w:rFonts w:hint="eastAsia"/>
          <w:rtl/>
        </w:rPr>
        <w:t>ر،</w:t>
      </w:r>
      <w:r>
        <w:rPr>
          <w:rtl/>
        </w:rPr>
        <w:t xml:space="preserve"> استفاده از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کانولوشن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دقت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چهره مورد توجه قرار گرفته است."</w:t>
      </w:r>
    </w:p>
    <w:p w14:paraId="45A0581C" w14:textId="77777777" w:rsidR="00D32223" w:rsidRDefault="00D32223" w:rsidP="00D32223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مقایسه و تحلیل پژوهش‌های قبلی با پژوهش پیشنهادی</w:t>
      </w:r>
    </w:p>
    <w:p w14:paraId="5427F6B7" w14:textId="31D8F858" w:rsidR="00643EA1" w:rsidRDefault="00643EA1" w:rsidP="00643EA1">
      <w:pPr>
        <w:rPr>
          <w:rtl/>
          <w:lang w:bidi="ar-SA"/>
        </w:rPr>
      </w:pPr>
      <w:r>
        <w:rPr>
          <w:rtl/>
          <w:lang w:bidi="ar-SA"/>
        </w:rPr>
        <w:t>نوآور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ار خود را در مق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سه</w:t>
      </w:r>
      <w:r>
        <w:rPr>
          <w:rtl/>
          <w:lang w:bidi="ar-SA"/>
        </w:rPr>
        <w:t xml:space="preserve"> با مطالعات قبل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ب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ان</w:t>
      </w:r>
      <w:r>
        <w:rPr>
          <w:rtl/>
          <w:lang w:bidi="ar-SA"/>
        </w:rPr>
        <w:t xml:space="preserve"> کن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</w:t>
      </w:r>
      <w:r>
        <w:rPr>
          <w:rtl/>
          <w:lang w:bidi="ar-SA"/>
        </w:rPr>
        <w:t>.</w:t>
      </w:r>
      <w:r>
        <w:rPr>
          <w:rFonts w:hint="cs"/>
          <w:rtl/>
          <w:lang w:bidi="ar-SA"/>
        </w:rPr>
        <w:t xml:space="preserve"> بهتر است از یک جدول برای این مقایسه استفاده کنید.</w:t>
      </w:r>
    </w:p>
    <w:p w14:paraId="19CC55FB" w14:textId="1C30ADB0" w:rsidR="00643EA1" w:rsidRPr="00CF2E98" w:rsidRDefault="00643EA1" w:rsidP="00643EA1">
      <w:pPr>
        <w:rPr>
          <w:lang w:bidi="ar-SA"/>
        </w:rPr>
      </w:pPr>
      <w:r>
        <w:rPr>
          <w:rFonts w:hint="eastAsia"/>
          <w:rtl/>
          <w:lang w:bidi="ar-SA"/>
        </w:rPr>
        <w:t>مثال</w:t>
      </w:r>
      <w:r>
        <w:rPr>
          <w:rtl/>
          <w:lang w:bidi="ar-SA"/>
        </w:rPr>
        <w:t>: "پژوهش ما بر رو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بهبود دقت در شر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ط</w:t>
      </w:r>
      <w:r>
        <w:rPr>
          <w:rtl/>
          <w:lang w:bidi="ar-SA"/>
        </w:rPr>
        <w:t xml:space="preserve"> نور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مختلف تمرکز دارد، که در مق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سه</w:t>
      </w:r>
      <w:r>
        <w:rPr>
          <w:rtl/>
          <w:lang w:bidi="ar-SA"/>
        </w:rPr>
        <w:t xml:space="preserve"> با کاره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قبل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ک</w:t>
      </w:r>
      <w:r>
        <w:rPr>
          <w:rtl/>
          <w:lang w:bidi="ar-SA"/>
        </w:rPr>
        <w:t xml:space="preserve"> نوآور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محسوب م</w:t>
      </w:r>
      <w:r>
        <w:rPr>
          <w:rFonts w:hint="cs"/>
          <w:rtl/>
          <w:lang w:bidi="ar-SA"/>
        </w:rPr>
        <w:t>ی‌</w:t>
      </w:r>
      <w:r>
        <w:rPr>
          <w:rFonts w:hint="eastAsia"/>
          <w:rtl/>
          <w:lang w:bidi="ar-SA"/>
        </w:rPr>
        <w:t>شود</w:t>
      </w:r>
      <w:r>
        <w:rPr>
          <w:rtl/>
          <w:lang w:bidi="ar-SA"/>
        </w:rPr>
        <w:t>."</w:t>
      </w:r>
    </w:p>
    <w:p w14:paraId="33611386" w14:textId="24DD73D9" w:rsidR="00D32223" w:rsidRPr="00D32223" w:rsidRDefault="00D32223" w:rsidP="00D32223">
      <w:pPr>
        <w:pStyle w:val="Heading1"/>
        <w:rPr>
          <w:lang w:bidi="ar-SA"/>
        </w:rPr>
      </w:pPr>
      <w:r w:rsidRPr="00D32223">
        <w:rPr>
          <w:lang w:bidi="ar-SA"/>
        </w:rPr>
        <w:t xml:space="preserve"> </w:t>
      </w:r>
      <w:r w:rsidRPr="00D32223">
        <w:rPr>
          <w:rtl/>
          <w:lang w:bidi="ar-SA"/>
        </w:rPr>
        <w:t>روش تحقیق</w:t>
      </w:r>
      <w:r w:rsidRPr="00D32223">
        <w:rPr>
          <w:lang w:bidi="ar-SA"/>
        </w:rPr>
        <w:t xml:space="preserve"> (Research Methodology)</w:t>
      </w:r>
    </w:p>
    <w:p w14:paraId="2E36BDFE" w14:textId="77777777" w:rsidR="00D32223" w:rsidRDefault="00D32223" w:rsidP="00D32223">
      <w:pPr>
        <w:pStyle w:val="Heading2"/>
        <w:rPr>
          <w:rtl/>
          <w:lang w:bidi="ar-SA"/>
        </w:rPr>
      </w:pPr>
      <w:r w:rsidRPr="00D32223">
        <w:rPr>
          <w:rtl/>
          <w:lang w:bidi="ar-SA"/>
        </w:rPr>
        <w:t>توضیح روش پیشنهادی</w:t>
      </w:r>
    </w:p>
    <w:p w14:paraId="47893302" w14:textId="771D4AAC" w:rsidR="00CF2E98" w:rsidRPr="00CF2E98" w:rsidRDefault="00CF2E98" w:rsidP="00CF2E98">
      <w:pPr>
        <w:rPr>
          <w:rtl/>
        </w:rPr>
      </w:pPr>
      <w:r w:rsidRPr="00CF2E98">
        <w:rPr>
          <w:rFonts w:hint="cs"/>
          <w:rtl/>
        </w:rPr>
        <w:t>در این بخش روش پیشنهادی یا روش انجام پژوهش را بصورت کلی توضیح دهید. بهتر است با ترسیم یک شکل معماری یا روش مورد نظر را نمایش دهید</w:t>
      </w:r>
      <w:r w:rsidR="00643EA1">
        <w:rPr>
          <w:rFonts w:hint="cs"/>
          <w:rtl/>
        </w:rPr>
        <w:t xml:space="preserve"> و شکل را توضیح دهید.</w:t>
      </w:r>
    </w:p>
    <w:p w14:paraId="5374EBDC" w14:textId="45AEBD46" w:rsidR="00CF2E98" w:rsidRPr="00CF2E98" w:rsidRDefault="00643EA1" w:rsidP="00643EA1">
      <w:pPr>
        <w:rPr>
          <w:lang w:bidi="ar-SA"/>
        </w:rPr>
      </w:pPr>
      <w:r>
        <w:rPr>
          <w:rFonts w:hint="eastAsia"/>
          <w:rtl/>
          <w:lang w:bidi="ar-SA"/>
        </w:rPr>
        <w:t>مثال</w:t>
      </w:r>
      <w:r>
        <w:rPr>
          <w:rtl/>
          <w:lang w:bidi="ar-SA"/>
        </w:rPr>
        <w:t>: "استفاده از شبکه‌ه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عصب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انولوشن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چندل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ه</w:t>
      </w:r>
      <w:r>
        <w:rPr>
          <w:rtl/>
          <w:lang w:bidi="ar-SA"/>
        </w:rPr>
        <w:t xml:space="preserve"> با ل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ه‌ه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اضاف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بر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پردازش تصاو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ر</w:t>
      </w:r>
      <w:r>
        <w:rPr>
          <w:rtl/>
          <w:lang w:bidi="ar-SA"/>
        </w:rPr>
        <w:t xml:space="preserve"> در شر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ط</w:t>
      </w:r>
      <w:r>
        <w:rPr>
          <w:rtl/>
          <w:lang w:bidi="ar-SA"/>
        </w:rPr>
        <w:t xml:space="preserve"> نور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مختلف."</w:t>
      </w:r>
    </w:p>
    <w:p w14:paraId="3F6281A2" w14:textId="77777777" w:rsidR="00D32223" w:rsidRDefault="00D32223" w:rsidP="00D32223">
      <w:pPr>
        <w:pStyle w:val="Heading2"/>
        <w:rPr>
          <w:rtl/>
          <w:lang w:bidi="ar-SA"/>
        </w:rPr>
      </w:pPr>
      <w:bookmarkStart w:id="0" w:name="_Hlk172008970"/>
      <w:r w:rsidRPr="00D32223">
        <w:rPr>
          <w:rtl/>
          <w:lang w:bidi="ar-SA"/>
        </w:rPr>
        <w:t>معیارهای ارزیابی</w:t>
      </w:r>
    </w:p>
    <w:bookmarkEnd w:id="0"/>
    <w:p w14:paraId="534CF884" w14:textId="77777777" w:rsidR="00CF2E98" w:rsidRDefault="00CF2E98" w:rsidP="00CF2E98">
      <w:pPr>
        <w:rPr>
          <w:rtl/>
        </w:rPr>
      </w:pPr>
      <w:r w:rsidRPr="00CF2E98">
        <w:rPr>
          <w:rFonts w:hint="cs"/>
          <w:rtl/>
        </w:rPr>
        <w:t>معیارهای ارزیابی مورد استفاده که در هنگام ارزیابی روش پیشنهادی قصد دارید آنها را اندازه گیری کنید در این بخش نام ببرید و کمی در مورد آنها توضیح دهید.</w:t>
      </w:r>
    </w:p>
    <w:p w14:paraId="018DA0AD" w14:textId="23EC1435" w:rsidR="00643EA1" w:rsidRPr="00CF2E98" w:rsidRDefault="00643EA1" w:rsidP="00CF2E98">
      <w:pPr>
        <w:rPr>
          <w:rtl/>
        </w:rPr>
      </w:pPr>
      <w:r w:rsidRPr="00643EA1">
        <w:rPr>
          <w:rtl/>
        </w:rPr>
        <w:t>مثال: "</w:t>
      </w:r>
      <w:r>
        <w:rPr>
          <w:rFonts w:cs="Cambria"/>
        </w:rPr>
        <w:t>Precison</w:t>
      </w:r>
      <w:r w:rsidRPr="00643EA1">
        <w:rPr>
          <w:rtl/>
        </w:rPr>
        <w:t xml:space="preserve">، </w:t>
      </w:r>
      <w:r>
        <w:t>Recall</w:t>
      </w:r>
      <w:r w:rsidRPr="00643EA1">
        <w:rPr>
          <w:rtl/>
        </w:rPr>
        <w:t xml:space="preserve"> و </w:t>
      </w:r>
      <w:r>
        <w:t>Accuracy</w:t>
      </w:r>
      <w:r w:rsidRPr="00643EA1">
        <w:rPr>
          <w:rtl/>
        </w:rPr>
        <w:t xml:space="preserve"> مدل در شرا</w:t>
      </w:r>
      <w:r w:rsidRPr="00643EA1">
        <w:rPr>
          <w:rFonts w:hint="cs"/>
          <w:rtl/>
        </w:rPr>
        <w:t>ی</w:t>
      </w:r>
      <w:r w:rsidRPr="00643EA1">
        <w:rPr>
          <w:rFonts w:hint="eastAsia"/>
          <w:rtl/>
        </w:rPr>
        <w:t>ط</w:t>
      </w:r>
      <w:r w:rsidRPr="00643EA1">
        <w:rPr>
          <w:rtl/>
        </w:rPr>
        <w:t xml:space="preserve"> نور</w:t>
      </w:r>
      <w:r w:rsidRPr="00643EA1">
        <w:rPr>
          <w:rFonts w:hint="cs"/>
          <w:rtl/>
        </w:rPr>
        <w:t>ی</w:t>
      </w:r>
      <w:r w:rsidRPr="00643EA1">
        <w:rPr>
          <w:rtl/>
        </w:rPr>
        <w:t xml:space="preserve"> مختلف."</w:t>
      </w:r>
    </w:p>
    <w:p w14:paraId="4113EF88" w14:textId="5662354A" w:rsidR="00D32223" w:rsidRPr="00D32223" w:rsidRDefault="00D32223" w:rsidP="00D32223">
      <w:pPr>
        <w:pStyle w:val="Heading1"/>
        <w:rPr>
          <w:lang w:bidi="ar-SA"/>
        </w:rPr>
      </w:pPr>
      <w:bookmarkStart w:id="1" w:name="_Hlk172009134"/>
      <w:r w:rsidRPr="00D32223">
        <w:rPr>
          <w:rtl/>
          <w:lang w:bidi="ar-SA"/>
        </w:rPr>
        <w:lastRenderedPageBreak/>
        <w:t>روش پیاده‌سازی</w:t>
      </w:r>
      <w:r w:rsidRPr="00D32223">
        <w:rPr>
          <w:lang w:bidi="ar-SA"/>
        </w:rPr>
        <w:t xml:space="preserve"> (Implementation Method)</w:t>
      </w:r>
    </w:p>
    <w:p w14:paraId="34D8F96B" w14:textId="11C04BD0" w:rsidR="00D32223" w:rsidRDefault="00D32223" w:rsidP="00D32223">
      <w:pPr>
        <w:pStyle w:val="Heading2"/>
        <w:rPr>
          <w:rtl/>
          <w:lang w:bidi="ar-SA"/>
        </w:rPr>
      </w:pPr>
      <w:bookmarkStart w:id="2" w:name="_Hlk172009143"/>
      <w:bookmarkEnd w:id="1"/>
      <w:r w:rsidRPr="00D32223">
        <w:rPr>
          <w:rtl/>
          <w:lang w:bidi="ar-SA"/>
        </w:rPr>
        <w:t>زبان برنامه‌نویسی</w:t>
      </w:r>
      <w:r w:rsidR="00713E73">
        <w:rPr>
          <w:rFonts w:hint="cs"/>
          <w:rtl/>
          <w:lang w:bidi="ar-SA"/>
        </w:rPr>
        <w:t>،</w:t>
      </w:r>
      <w:r w:rsidRPr="00D32223">
        <w:rPr>
          <w:rtl/>
          <w:lang w:bidi="ar-SA"/>
        </w:rPr>
        <w:t xml:space="preserve"> محیط شبیه‌سازی</w:t>
      </w:r>
      <w:r w:rsidR="00713E73">
        <w:rPr>
          <w:rFonts w:hint="cs"/>
          <w:rtl/>
          <w:lang w:bidi="ar-SA"/>
        </w:rPr>
        <w:t xml:space="preserve"> و کتابخانه ها</w:t>
      </w:r>
    </w:p>
    <w:bookmarkEnd w:id="2"/>
    <w:p w14:paraId="3F1D7537" w14:textId="77777777" w:rsidR="00643EA1" w:rsidRDefault="00643EA1" w:rsidP="00643EA1">
      <w:pPr>
        <w:rPr>
          <w:rtl/>
        </w:rPr>
      </w:pPr>
      <w:r>
        <w:rPr>
          <w:rtl/>
        </w:rPr>
        <w:t>زبان برنامه‌ن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شب</w:t>
      </w:r>
      <w:r>
        <w:rPr>
          <w:rFonts w:hint="cs"/>
          <w:rtl/>
        </w:rPr>
        <w:t>ی</w:t>
      </w:r>
      <w:r>
        <w:rPr>
          <w:rFonts w:hint="eastAsia"/>
          <w:rtl/>
        </w:rPr>
        <w:t>ه‌ساز</w:t>
      </w:r>
      <w:r>
        <w:rPr>
          <w:rFonts w:hint="cs"/>
          <w:rtl/>
        </w:rPr>
        <w:t>ی</w:t>
      </w:r>
      <w:r>
        <w:rPr>
          <w:rtl/>
        </w:rPr>
        <w:t xml:space="preserve"> که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را مشخص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503BADC7" w14:textId="2B45E786" w:rsidR="00CF2E98" w:rsidRPr="00CF2E98" w:rsidRDefault="00643EA1" w:rsidP="00643EA1">
      <w:r>
        <w:rPr>
          <w:rFonts w:hint="eastAsia"/>
          <w:rtl/>
        </w:rPr>
        <w:t>مثال</w:t>
      </w:r>
      <w:r>
        <w:rPr>
          <w:rtl/>
        </w:rPr>
        <w:t>: "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با استفاده از زبان </w:t>
      </w:r>
      <w:r>
        <w:t>Python</w:t>
      </w:r>
      <w:r>
        <w:rPr>
          <w:rtl/>
        </w:rPr>
        <w:t xml:space="preserve"> و کتابخانه </w:t>
      </w:r>
      <w:r>
        <w:t>TensorFlow</w:t>
      </w:r>
      <w:r>
        <w:rPr>
          <w:rtl/>
        </w:rPr>
        <w:t>."</w:t>
      </w:r>
      <w:r w:rsidR="00CF2E98" w:rsidRPr="00CF2E98">
        <w:rPr>
          <w:rFonts w:hint="cs"/>
          <w:rtl/>
        </w:rPr>
        <w:t xml:space="preserve">. </w:t>
      </w:r>
    </w:p>
    <w:p w14:paraId="02E53C84" w14:textId="77777777" w:rsidR="00D32223" w:rsidRDefault="00D32223" w:rsidP="00D32223">
      <w:pPr>
        <w:pStyle w:val="Heading2"/>
        <w:rPr>
          <w:rtl/>
          <w:lang w:bidi="ar-SA"/>
        </w:rPr>
      </w:pPr>
      <w:bookmarkStart w:id="3" w:name="_Hlk172009155"/>
      <w:r w:rsidRPr="00D32223">
        <w:rPr>
          <w:rtl/>
          <w:lang w:bidi="ar-SA"/>
        </w:rPr>
        <w:t>شرح فرآیند پیاده‌سازی</w:t>
      </w:r>
    </w:p>
    <w:p w14:paraId="240D76D0" w14:textId="77777777" w:rsidR="00C571B3" w:rsidRPr="00C571B3" w:rsidRDefault="00C571B3" w:rsidP="00C571B3">
      <w:pPr>
        <w:rPr>
          <w:rtl/>
        </w:rPr>
      </w:pPr>
      <w:bookmarkStart w:id="4" w:name="_Hlk172009164"/>
      <w:bookmarkEnd w:id="3"/>
      <w:r w:rsidRPr="00C571B3">
        <w:rPr>
          <w:rtl/>
        </w:rPr>
        <w:t>توض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ح</w:t>
      </w:r>
      <w:r w:rsidRPr="00C571B3">
        <w:rPr>
          <w:rtl/>
        </w:rPr>
        <w:t xml:space="preserve"> ده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د</w:t>
      </w:r>
      <w:r w:rsidRPr="00C571B3">
        <w:rPr>
          <w:rtl/>
        </w:rPr>
        <w:t xml:space="preserve"> که چگونه پژوهش را پ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اده‌ساز</w:t>
      </w:r>
      <w:r w:rsidRPr="00C571B3">
        <w:rPr>
          <w:rFonts w:hint="cs"/>
          <w:rtl/>
        </w:rPr>
        <w:t>ی</w:t>
      </w:r>
      <w:r w:rsidRPr="00C571B3">
        <w:rPr>
          <w:rtl/>
        </w:rPr>
        <w:t xml:space="preserve"> خواه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د</w:t>
      </w:r>
      <w:r w:rsidRPr="00C571B3">
        <w:rPr>
          <w:rtl/>
        </w:rPr>
        <w:t xml:space="preserve"> کرد.</w:t>
      </w:r>
    </w:p>
    <w:p w14:paraId="75E46510" w14:textId="467192AD" w:rsidR="00CF2E98" w:rsidRPr="00CF2E98" w:rsidRDefault="00C571B3" w:rsidP="00C571B3">
      <w:pPr>
        <w:rPr>
          <w:lang w:bidi="ar-SA"/>
        </w:rPr>
      </w:pPr>
      <w:r w:rsidRPr="00C571B3">
        <w:rPr>
          <w:rFonts w:hint="eastAsia"/>
          <w:rtl/>
        </w:rPr>
        <w:t>مثال</w:t>
      </w:r>
      <w:r w:rsidRPr="00C571B3">
        <w:rPr>
          <w:rtl/>
        </w:rPr>
        <w:t>: "ابتدا داده‌ها را جمع‌آور</w:t>
      </w:r>
      <w:r w:rsidRPr="00C571B3">
        <w:rPr>
          <w:rFonts w:hint="cs"/>
          <w:rtl/>
        </w:rPr>
        <w:t>ی</w:t>
      </w:r>
      <w:r w:rsidRPr="00C571B3">
        <w:rPr>
          <w:rtl/>
        </w:rPr>
        <w:t xml:space="preserve"> و پ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ش‌پردازش</w:t>
      </w:r>
      <w:r w:rsidRPr="00C571B3">
        <w:rPr>
          <w:rtl/>
        </w:rPr>
        <w:t xml:space="preserve"> م</w:t>
      </w:r>
      <w:r w:rsidRPr="00C571B3">
        <w:rPr>
          <w:rFonts w:hint="cs"/>
          <w:rtl/>
        </w:rPr>
        <w:t>ی‌</w:t>
      </w:r>
      <w:r w:rsidRPr="00C571B3">
        <w:rPr>
          <w:rFonts w:hint="eastAsia"/>
          <w:rtl/>
        </w:rPr>
        <w:t>کن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م،</w:t>
      </w:r>
      <w:r w:rsidRPr="00C571B3">
        <w:rPr>
          <w:rtl/>
        </w:rPr>
        <w:t xml:space="preserve"> سپس مدل را آموزش داده و ارز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اب</w:t>
      </w:r>
      <w:r w:rsidRPr="00C571B3">
        <w:rPr>
          <w:rFonts w:hint="cs"/>
          <w:rtl/>
        </w:rPr>
        <w:t>ی</w:t>
      </w:r>
      <w:r w:rsidRPr="00C571B3">
        <w:rPr>
          <w:rtl/>
        </w:rPr>
        <w:t xml:space="preserve"> م</w:t>
      </w:r>
      <w:r w:rsidRPr="00C571B3">
        <w:rPr>
          <w:rFonts w:hint="cs"/>
          <w:rtl/>
        </w:rPr>
        <w:t>ی‌</w:t>
      </w:r>
      <w:r w:rsidRPr="00C571B3">
        <w:rPr>
          <w:rFonts w:hint="eastAsia"/>
          <w:rtl/>
        </w:rPr>
        <w:t>کن</w:t>
      </w:r>
      <w:r w:rsidRPr="00C571B3">
        <w:rPr>
          <w:rFonts w:hint="cs"/>
          <w:rtl/>
        </w:rPr>
        <w:t>ی</w:t>
      </w:r>
      <w:r w:rsidRPr="00C571B3">
        <w:rPr>
          <w:rFonts w:hint="eastAsia"/>
          <w:rtl/>
        </w:rPr>
        <w:t>م</w:t>
      </w:r>
      <w:r w:rsidRPr="00C571B3">
        <w:rPr>
          <w:rtl/>
        </w:rPr>
        <w:t>."</w:t>
      </w:r>
    </w:p>
    <w:p w14:paraId="2F4F41BC" w14:textId="51445185" w:rsidR="00D32223" w:rsidRPr="00D32223" w:rsidRDefault="00D32223" w:rsidP="00D32223">
      <w:pPr>
        <w:pStyle w:val="Heading1"/>
        <w:rPr>
          <w:lang w:bidi="ar-SA"/>
        </w:rPr>
      </w:pPr>
      <w:bookmarkStart w:id="5" w:name="_Hlk172009177"/>
      <w:bookmarkEnd w:id="4"/>
      <w:r w:rsidRPr="00D32223">
        <w:rPr>
          <w:rtl/>
          <w:lang w:bidi="ar-SA"/>
        </w:rPr>
        <w:t>داده‌ها</w:t>
      </w:r>
      <w:r w:rsidR="00713E73">
        <w:rPr>
          <w:rFonts w:hint="cs"/>
          <w:rtl/>
          <w:lang w:bidi="ar-SA"/>
        </w:rPr>
        <w:t>ی مورد استفاده</w:t>
      </w:r>
      <w:r w:rsidRPr="00D32223">
        <w:rPr>
          <w:rtl/>
          <w:lang w:bidi="ar-SA"/>
        </w:rPr>
        <w:t xml:space="preserve"> </w:t>
      </w:r>
      <w:r w:rsidRPr="00D32223">
        <w:rPr>
          <w:lang w:bidi="ar-SA"/>
        </w:rPr>
        <w:t>(Data and Resources)</w:t>
      </w:r>
    </w:p>
    <w:p w14:paraId="40244B7E" w14:textId="16600EA8" w:rsidR="002B5DA7" w:rsidRDefault="00C571B3" w:rsidP="002B5DA7">
      <w:pPr>
        <w:rPr>
          <w:rtl/>
          <w:lang w:bidi="ar-SA"/>
        </w:rPr>
      </w:pPr>
      <w:bookmarkStart w:id="6" w:name="_Hlk172009185"/>
      <w:bookmarkEnd w:id="5"/>
      <w:r>
        <w:rPr>
          <w:rtl/>
          <w:lang w:bidi="ar-SA"/>
        </w:rPr>
        <w:t>مجموعه داده‌ها</w:t>
      </w:r>
      <w:r>
        <w:rPr>
          <w:rFonts w:hint="cs"/>
          <w:rtl/>
          <w:lang w:bidi="ar-SA"/>
        </w:rPr>
        <w:t>یی</w:t>
      </w:r>
      <w:r>
        <w:rPr>
          <w:rtl/>
          <w:lang w:bidi="ar-SA"/>
        </w:rPr>
        <w:t xml:space="preserve"> که استفاده م</w:t>
      </w:r>
      <w:r>
        <w:rPr>
          <w:rFonts w:hint="cs"/>
          <w:rtl/>
          <w:lang w:bidi="ar-SA"/>
        </w:rPr>
        <w:t>ی‌</w:t>
      </w:r>
      <w:r>
        <w:rPr>
          <w:rFonts w:hint="eastAsia"/>
          <w:rtl/>
          <w:lang w:bidi="ar-SA"/>
        </w:rPr>
        <w:t>کن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</w:t>
      </w:r>
      <w:r>
        <w:rPr>
          <w:rtl/>
          <w:lang w:bidi="ar-SA"/>
        </w:rPr>
        <w:t xml:space="preserve"> را معرف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ن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</w:t>
      </w:r>
      <w:r>
        <w:rPr>
          <w:rtl/>
          <w:lang w:bidi="ar-SA"/>
        </w:rPr>
        <w:t>.</w:t>
      </w:r>
      <w:r w:rsidR="002B5DA7">
        <w:rPr>
          <w:rFonts w:hint="cs"/>
          <w:rtl/>
          <w:lang w:bidi="ar-SA"/>
        </w:rPr>
        <w:t xml:space="preserve"> اگر مجموعه داده ها از قبل موجود نیست، </w:t>
      </w:r>
      <w:r w:rsidR="002B5DA7">
        <w:rPr>
          <w:rtl/>
          <w:lang w:bidi="ar-SA"/>
        </w:rPr>
        <w:t>روش گردآور</w:t>
      </w:r>
      <w:r w:rsidR="002B5DA7">
        <w:rPr>
          <w:rFonts w:hint="cs"/>
          <w:rtl/>
          <w:lang w:bidi="ar-SA"/>
        </w:rPr>
        <w:t>ی</w:t>
      </w:r>
      <w:r w:rsidR="002B5DA7">
        <w:rPr>
          <w:rtl/>
          <w:lang w:bidi="ar-SA"/>
        </w:rPr>
        <w:t xml:space="preserve"> داده‌ها را توض</w:t>
      </w:r>
      <w:r w:rsidR="002B5DA7">
        <w:rPr>
          <w:rFonts w:hint="cs"/>
          <w:rtl/>
          <w:lang w:bidi="ar-SA"/>
        </w:rPr>
        <w:t>ی</w:t>
      </w:r>
      <w:r w:rsidR="002B5DA7">
        <w:rPr>
          <w:rFonts w:hint="eastAsia"/>
          <w:rtl/>
          <w:lang w:bidi="ar-SA"/>
        </w:rPr>
        <w:t>ح</w:t>
      </w:r>
      <w:r w:rsidR="002B5DA7">
        <w:rPr>
          <w:rtl/>
          <w:lang w:bidi="ar-SA"/>
        </w:rPr>
        <w:t xml:space="preserve"> ده</w:t>
      </w:r>
      <w:r w:rsidR="002B5DA7">
        <w:rPr>
          <w:rFonts w:hint="cs"/>
          <w:rtl/>
          <w:lang w:bidi="ar-SA"/>
        </w:rPr>
        <w:t>ی</w:t>
      </w:r>
      <w:r w:rsidR="002B5DA7">
        <w:rPr>
          <w:rFonts w:hint="eastAsia"/>
          <w:rtl/>
          <w:lang w:bidi="ar-SA"/>
        </w:rPr>
        <w:t>د</w:t>
      </w:r>
      <w:r w:rsidR="002B5DA7">
        <w:rPr>
          <w:rtl/>
          <w:lang w:bidi="ar-SA"/>
        </w:rPr>
        <w:t>.</w:t>
      </w:r>
    </w:p>
    <w:p w14:paraId="2EBEC1D2" w14:textId="6489B570" w:rsidR="00C571B3" w:rsidRPr="00C571B3" w:rsidRDefault="00C571B3" w:rsidP="00C571B3">
      <w:pPr>
        <w:rPr>
          <w:lang w:bidi="ar-SA"/>
        </w:rPr>
      </w:pPr>
      <w:r>
        <w:rPr>
          <w:rFonts w:hint="eastAsia"/>
          <w:rtl/>
          <w:lang w:bidi="ar-SA"/>
        </w:rPr>
        <w:t>مثال</w:t>
      </w:r>
      <w:r>
        <w:rPr>
          <w:rtl/>
          <w:lang w:bidi="ar-SA"/>
        </w:rPr>
        <w:t>: "استفاده از مجموعه داده‌ه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</w:t>
      </w:r>
      <w:r>
        <w:rPr>
          <w:lang w:bidi="ar-SA"/>
        </w:rPr>
        <w:t>FaceNet</w:t>
      </w:r>
      <w:r>
        <w:rPr>
          <w:rtl/>
          <w:lang w:bidi="ar-SA"/>
        </w:rPr>
        <w:t xml:space="preserve"> بر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آموزش و ارز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اب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مدل."</w:t>
      </w:r>
      <w:r w:rsidR="002B5DA7">
        <w:rPr>
          <w:rFonts w:hint="cs"/>
          <w:rtl/>
          <w:lang w:bidi="ar-SA"/>
        </w:rPr>
        <w:t>. این مجموعه داده بر روی اینترنت قابل دسترس است.</w:t>
      </w:r>
    </w:p>
    <w:p w14:paraId="42FC39A3" w14:textId="7013469F" w:rsidR="00D32223" w:rsidRPr="00D32223" w:rsidRDefault="00D32223" w:rsidP="00C571B3">
      <w:pPr>
        <w:pStyle w:val="Heading1"/>
        <w:rPr>
          <w:lang w:bidi="ar-SA"/>
        </w:rPr>
      </w:pPr>
      <w:bookmarkStart w:id="7" w:name="_Hlk172009282"/>
      <w:bookmarkEnd w:id="6"/>
      <w:r w:rsidRPr="00C571B3">
        <w:rPr>
          <w:rtl/>
        </w:rPr>
        <w:t>زمان‌بندی</w:t>
      </w:r>
      <w:r w:rsidRPr="00D32223">
        <w:rPr>
          <w:lang w:bidi="ar-SA"/>
        </w:rPr>
        <w:t xml:space="preserve"> (Timeline)</w:t>
      </w:r>
    </w:p>
    <w:p w14:paraId="0F08A88F" w14:textId="77777777" w:rsidR="00C571B3" w:rsidRPr="00C571B3" w:rsidRDefault="00C571B3" w:rsidP="00C571B3">
      <w:pPr>
        <w:rPr>
          <w:rtl/>
          <w:lang w:bidi="ar-SA"/>
        </w:rPr>
      </w:pPr>
      <w:r w:rsidRPr="00C571B3">
        <w:rPr>
          <w:rtl/>
          <w:lang w:bidi="ar-SA"/>
        </w:rPr>
        <w:t>برنامه زمان‌بند</w:t>
      </w:r>
      <w:r w:rsidRPr="00C571B3">
        <w:rPr>
          <w:rFonts w:hint="cs"/>
          <w:rtl/>
          <w:lang w:bidi="ar-SA"/>
        </w:rPr>
        <w:t>ی</w:t>
      </w:r>
      <w:r w:rsidRPr="00C571B3">
        <w:rPr>
          <w:rtl/>
          <w:lang w:bidi="ar-SA"/>
        </w:rPr>
        <w:t xml:space="preserve"> مراحل مختلف پژوهش را بنو</w:t>
      </w:r>
      <w:r w:rsidRPr="00C571B3">
        <w:rPr>
          <w:rFonts w:hint="cs"/>
          <w:rtl/>
          <w:lang w:bidi="ar-SA"/>
        </w:rPr>
        <w:t>ی</w:t>
      </w:r>
      <w:r w:rsidRPr="00C571B3">
        <w:rPr>
          <w:rFonts w:hint="eastAsia"/>
          <w:rtl/>
          <w:lang w:bidi="ar-SA"/>
        </w:rPr>
        <w:t>س</w:t>
      </w:r>
      <w:r w:rsidRPr="00C571B3">
        <w:rPr>
          <w:rFonts w:hint="cs"/>
          <w:rtl/>
          <w:lang w:bidi="ar-SA"/>
        </w:rPr>
        <w:t>ی</w:t>
      </w:r>
      <w:r w:rsidRPr="00C571B3">
        <w:rPr>
          <w:rFonts w:hint="eastAsia"/>
          <w:rtl/>
          <w:lang w:bidi="ar-SA"/>
        </w:rPr>
        <w:t>د</w:t>
      </w:r>
      <w:r w:rsidRPr="00C571B3">
        <w:rPr>
          <w:rtl/>
          <w:lang w:bidi="ar-SA"/>
        </w:rPr>
        <w:t>.</w:t>
      </w:r>
    </w:p>
    <w:p w14:paraId="3CCCAF5D" w14:textId="77777777" w:rsidR="00C571B3" w:rsidRDefault="00C571B3" w:rsidP="00C571B3">
      <w:pPr>
        <w:rPr>
          <w:b/>
          <w:lang w:bidi="ar-SA"/>
        </w:rPr>
      </w:pPr>
      <w:r w:rsidRPr="00C571B3">
        <w:rPr>
          <w:rFonts w:hint="eastAsia"/>
          <w:rtl/>
          <w:lang w:bidi="ar-SA"/>
        </w:rPr>
        <w:t>مثال</w:t>
      </w:r>
      <w:r w:rsidRPr="00C571B3">
        <w:rPr>
          <w:rtl/>
          <w:lang w:bidi="ar-SA"/>
        </w:rPr>
        <w:t>: "ماه اول: جمع‌آور</w:t>
      </w:r>
      <w:r w:rsidRPr="00C571B3">
        <w:rPr>
          <w:rFonts w:hint="cs"/>
          <w:rtl/>
          <w:lang w:bidi="ar-SA"/>
        </w:rPr>
        <w:t>ی</w:t>
      </w:r>
      <w:r w:rsidRPr="00C571B3">
        <w:rPr>
          <w:rtl/>
          <w:lang w:bidi="ar-SA"/>
        </w:rPr>
        <w:t xml:space="preserve"> داده‌ها، ماه دوم: پ</w:t>
      </w:r>
      <w:r w:rsidRPr="00C571B3">
        <w:rPr>
          <w:rFonts w:hint="cs"/>
          <w:rtl/>
          <w:lang w:bidi="ar-SA"/>
        </w:rPr>
        <w:t>ی</w:t>
      </w:r>
      <w:r w:rsidRPr="00C571B3">
        <w:rPr>
          <w:rFonts w:hint="eastAsia"/>
          <w:rtl/>
          <w:lang w:bidi="ar-SA"/>
        </w:rPr>
        <w:t>ش‌پردازش</w:t>
      </w:r>
      <w:r w:rsidRPr="00C571B3">
        <w:rPr>
          <w:rtl/>
          <w:lang w:bidi="ar-SA"/>
        </w:rPr>
        <w:t xml:space="preserve"> داده‌ها، ماه سوم: آموزش مدل، ماه چهارم: ارز</w:t>
      </w:r>
      <w:r w:rsidRPr="00C571B3">
        <w:rPr>
          <w:rFonts w:hint="cs"/>
          <w:rtl/>
          <w:lang w:bidi="ar-SA"/>
        </w:rPr>
        <w:t>ی</w:t>
      </w:r>
      <w:r w:rsidRPr="00C571B3">
        <w:rPr>
          <w:rFonts w:hint="eastAsia"/>
          <w:rtl/>
          <w:lang w:bidi="ar-SA"/>
        </w:rPr>
        <w:t>اب</w:t>
      </w:r>
      <w:r w:rsidRPr="00C571B3">
        <w:rPr>
          <w:rFonts w:hint="cs"/>
          <w:rtl/>
          <w:lang w:bidi="ar-SA"/>
        </w:rPr>
        <w:t>ی</w:t>
      </w:r>
      <w:r w:rsidRPr="00C571B3">
        <w:rPr>
          <w:rtl/>
          <w:lang w:bidi="ar-SA"/>
        </w:rPr>
        <w:t xml:space="preserve"> مدل."</w:t>
      </w:r>
    </w:p>
    <w:p w14:paraId="53222F33" w14:textId="137054C2" w:rsidR="00D32223" w:rsidRPr="00D32223" w:rsidRDefault="00D32223" w:rsidP="00C571B3">
      <w:pPr>
        <w:pStyle w:val="Heading1"/>
        <w:numPr>
          <w:ilvl w:val="0"/>
          <w:numId w:val="0"/>
        </w:numPr>
        <w:ind w:left="357" w:hanging="357"/>
        <w:rPr>
          <w:lang w:bidi="ar-SA"/>
        </w:rPr>
      </w:pPr>
      <w:bookmarkStart w:id="8" w:name="_Hlk172009296"/>
      <w:bookmarkEnd w:id="7"/>
      <w:r w:rsidRPr="00D32223">
        <w:rPr>
          <w:rtl/>
          <w:lang w:bidi="ar-SA"/>
        </w:rPr>
        <w:t>منابع</w:t>
      </w:r>
      <w:r w:rsidRPr="00D32223">
        <w:rPr>
          <w:lang w:bidi="ar-SA"/>
        </w:rPr>
        <w:t xml:space="preserve"> (References)</w:t>
      </w:r>
    </w:p>
    <w:bookmarkEnd w:id="8"/>
    <w:p w14:paraId="49F6B27D" w14:textId="2105233B" w:rsidR="00D32223" w:rsidRPr="00532B8C" w:rsidRDefault="00C571B3" w:rsidP="00C571B3">
      <w:pPr>
        <w:rPr>
          <w:b/>
          <w:strike/>
          <w:rtl/>
        </w:rPr>
      </w:pPr>
      <w:r w:rsidRPr="00C571B3">
        <w:rPr>
          <w:rtl/>
          <w:lang w:bidi="ar-SA"/>
        </w:rPr>
        <w:t>فهرست منابع و مراجع استفاده شده را ذکر کن</w:t>
      </w:r>
      <w:r w:rsidRPr="00C571B3">
        <w:rPr>
          <w:rFonts w:hint="cs"/>
          <w:rtl/>
          <w:lang w:bidi="ar-SA"/>
        </w:rPr>
        <w:t>ی</w:t>
      </w:r>
      <w:r w:rsidRPr="00C571B3">
        <w:rPr>
          <w:rFonts w:hint="eastAsia"/>
          <w:rtl/>
          <w:lang w:bidi="ar-SA"/>
        </w:rPr>
        <w:t>د</w:t>
      </w:r>
      <w:r>
        <w:rPr>
          <w:rFonts w:hint="cs"/>
          <w:rtl/>
        </w:rPr>
        <w:t xml:space="preserve">. برای درج منابع از فرمت </w:t>
      </w:r>
      <w:r>
        <w:t>IEEE</w:t>
      </w:r>
      <w:r>
        <w:rPr>
          <w:rFonts w:hint="cs"/>
          <w:rtl/>
        </w:rPr>
        <w:t xml:space="preserve"> استفاده کنید.</w:t>
      </w:r>
    </w:p>
    <w:sectPr w:rsidR="00D32223" w:rsidRPr="00532B8C" w:rsidSect="009D3D46">
      <w:footerReference w:type="default" r:id="rId11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F1CFC" w14:textId="77777777" w:rsidR="00C875AD" w:rsidRDefault="00C875AD" w:rsidP="00CD49A6">
      <w:pPr>
        <w:spacing w:after="0" w:line="240" w:lineRule="auto"/>
      </w:pPr>
      <w:r>
        <w:separator/>
      </w:r>
    </w:p>
  </w:endnote>
  <w:endnote w:type="continuationSeparator" w:id="0">
    <w:p w14:paraId="7F76E79B" w14:textId="77777777" w:rsidR="00C875AD" w:rsidRDefault="00C875AD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3A1684B-B62D-4E04-8F1D-398378B396A3}"/>
    <w:embedBold r:id="rId2" w:fontKey="{065B7A9C-BE19-492E-B66D-B3DD04F5C34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0C6AF8D1-01C3-453E-B2CF-637CF649B151}"/>
    <w:embedBold r:id="rId4" w:fontKey="{B43A7962-D9BC-468D-BCD9-0D2635CAA14F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33736D5E-0A3A-4A5B-BC02-8C31F3FDC789}"/>
    <w:embedBold r:id="rId6" w:fontKey="{2163C3D0-A627-41E0-8FBB-89EC8C2AD2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50D281F9-B56D-4346-A601-97AE2FA6C73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CB47A5F1-05F8-4FCD-A048-F8263744643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994759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A9E630" w14:textId="77777777" w:rsidR="00C30A42" w:rsidRDefault="00C30A42" w:rsidP="00C30A42">
        <w:pPr>
          <w:pStyle w:val="Footer"/>
          <w:jc w:val="center"/>
        </w:pPr>
      </w:p>
      <w:tbl>
        <w:tblPr>
          <w:tblStyle w:val="TableGrid"/>
          <w:bidiVisual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477"/>
          <w:gridCol w:w="4549"/>
        </w:tblGrid>
        <w:tr w:rsidR="00C30A42" w14:paraId="7992FE2D" w14:textId="77777777" w:rsidTr="00C30A42">
          <w:tc>
            <w:tcPr>
              <w:tcW w:w="5169" w:type="dxa"/>
              <w:tcBorders>
                <w:top w:val="single" w:sz="4" w:space="0" w:color="auto"/>
              </w:tcBorders>
            </w:tcPr>
            <w:p w14:paraId="33710E52" w14:textId="4F8BFD95" w:rsidR="00C30A42" w:rsidRPr="00C30A42" w:rsidRDefault="00C30A42" w:rsidP="00C30A42">
              <w:pPr>
                <w:pStyle w:val="Footer"/>
                <w:rPr>
                  <w:sz w:val="28"/>
                  <w:rtl/>
                </w:rPr>
              </w:pPr>
            </w:p>
          </w:tc>
          <w:tc>
            <w:tcPr>
              <w:tcW w:w="5169" w:type="dxa"/>
              <w:tcBorders>
                <w:top w:val="single" w:sz="4" w:space="0" w:color="auto"/>
              </w:tcBorders>
            </w:tcPr>
            <w:p w14:paraId="133F2C4B" w14:textId="6C5B00C3" w:rsidR="00C30A42" w:rsidRDefault="00C30A42" w:rsidP="00C30A42">
              <w:pPr>
                <w:pStyle w:val="Footer"/>
                <w:jc w:val="right"/>
                <w:rPr>
                  <w:rtl/>
                </w:rPr>
              </w:pPr>
              <w:r>
                <w:rPr>
                  <w:rFonts w:hint="cs"/>
                  <w:rtl/>
                </w:rPr>
                <w:t xml:space="preserve">صفحه </w:t>
              </w: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  <w:rtl/>
                </w:rPr>
                <w:t>1</w:t>
              </w:r>
              <w:r>
                <w:fldChar w:fldCharType="end"/>
              </w:r>
            </w:p>
          </w:tc>
        </w:tr>
      </w:tbl>
    </w:sdtContent>
  </w:sdt>
  <w:p w14:paraId="3A60B12B" w14:textId="77777777" w:rsidR="00C30A42" w:rsidRDefault="00C30A42" w:rsidP="00C30A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8537F" w14:textId="77777777" w:rsidR="00C875AD" w:rsidRDefault="00C875AD" w:rsidP="00CD49A6">
      <w:pPr>
        <w:spacing w:after="0" w:line="240" w:lineRule="auto"/>
      </w:pPr>
      <w:r>
        <w:separator/>
      </w:r>
    </w:p>
  </w:footnote>
  <w:footnote w:type="continuationSeparator" w:id="0">
    <w:p w14:paraId="55929936" w14:textId="77777777" w:rsidR="00C875AD" w:rsidRDefault="00C875AD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76F15"/>
    <w:multiLevelType w:val="multilevel"/>
    <w:tmpl w:val="B246B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2F605D"/>
    <w:multiLevelType w:val="multilevel"/>
    <w:tmpl w:val="4D74D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8B621B"/>
    <w:multiLevelType w:val="multilevel"/>
    <w:tmpl w:val="9E384D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641" w:hanging="35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57" w:firstLine="3241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1AC2E01"/>
    <w:multiLevelType w:val="multilevel"/>
    <w:tmpl w:val="3D123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6E38B4"/>
    <w:multiLevelType w:val="multilevel"/>
    <w:tmpl w:val="3A9CF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C65CEA"/>
    <w:multiLevelType w:val="hybridMultilevel"/>
    <w:tmpl w:val="90DCE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CB5E5F"/>
    <w:multiLevelType w:val="multilevel"/>
    <w:tmpl w:val="74FE9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C18E0"/>
    <w:multiLevelType w:val="hybridMultilevel"/>
    <w:tmpl w:val="E8EAE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26E03"/>
    <w:multiLevelType w:val="multilevel"/>
    <w:tmpl w:val="63E26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0C20E6"/>
    <w:multiLevelType w:val="multilevel"/>
    <w:tmpl w:val="859E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5155E9"/>
    <w:multiLevelType w:val="multilevel"/>
    <w:tmpl w:val="1158A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962CB0"/>
    <w:multiLevelType w:val="multilevel"/>
    <w:tmpl w:val="4A8C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D47649"/>
    <w:multiLevelType w:val="hybridMultilevel"/>
    <w:tmpl w:val="4574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1320454">
    <w:abstractNumId w:val="6"/>
  </w:num>
  <w:num w:numId="2" w16cid:durableId="1796094118">
    <w:abstractNumId w:val="1"/>
  </w:num>
  <w:num w:numId="3" w16cid:durableId="684787388">
    <w:abstractNumId w:val="9"/>
  </w:num>
  <w:num w:numId="4" w16cid:durableId="429082321">
    <w:abstractNumId w:val="10"/>
  </w:num>
  <w:num w:numId="5" w16cid:durableId="1508210498">
    <w:abstractNumId w:val="15"/>
  </w:num>
  <w:num w:numId="6" w16cid:durableId="1470048793">
    <w:abstractNumId w:val="7"/>
  </w:num>
  <w:num w:numId="7" w16cid:durableId="1549797353">
    <w:abstractNumId w:val="3"/>
  </w:num>
  <w:num w:numId="8" w16cid:durableId="1721005958">
    <w:abstractNumId w:val="8"/>
  </w:num>
  <w:num w:numId="9" w16cid:durableId="712000009">
    <w:abstractNumId w:val="12"/>
  </w:num>
  <w:num w:numId="10" w16cid:durableId="641078117">
    <w:abstractNumId w:val="14"/>
  </w:num>
  <w:num w:numId="11" w16cid:durableId="844440003">
    <w:abstractNumId w:val="11"/>
  </w:num>
  <w:num w:numId="12" w16cid:durableId="1561744294">
    <w:abstractNumId w:val="2"/>
  </w:num>
  <w:num w:numId="13" w16cid:durableId="1270430643">
    <w:abstractNumId w:val="0"/>
  </w:num>
  <w:num w:numId="14" w16cid:durableId="2126535497">
    <w:abstractNumId w:val="13"/>
  </w:num>
  <w:num w:numId="15" w16cid:durableId="1280335949">
    <w:abstractNumId w:val="4"/>
  </w:num>
  <w:num w:numId="16" w16cid:durableId="1082023309">
    <w:abstractNumId w:val="5"/>
  </w:num>
  <w:num w:numId="17" w16cid:durableId="10508077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embedTrueTypeFonts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c0NjE0NjCxNDBU0lEKTi0uzszPAykwNKgFAA7g/jEtAAAA"/>
  </w:docVars>
  <w:rsids>
    <w:rsidRoot w:val="00104139"/>
    <w:rsid w:val="0001593F"/>
    <w:rsid w:val="00040643"/>
    <w:rsid w:val="00044D46"/>
    <w:rsid w:val="00077082"/>
    <w:rsid w:val="000E6CA5"/>
    <w:rsid w:val="000F4344"/>
    <w:rsid w:val="000F77C2"/>
    <w:rsid w:val="00104139"/>
    <w:rsid w:val="001245D4"/>
    <w:rsid w:val="00180939"/>
    <w:rsid w:val="001A086C"/>
    <w:rsid w:val="001E0434"/>
    <w:rsid w:val="00204E8B"/>
    <w:rsid w:val="002116AD"/>
    <w:rsid w:val="002164C6"/>
    <w:rsid w:val="00245297"/>
    <w:rsid w:val="00254B37"/>
    <w:rsid w:val="002770E5"/>
    <w:rsid w:val="002A1E64"/>
    <w:rsid w:val="002B5DA7"/>
    <w:rsid w:val="002D7EC6"/>
    <w:rsid w:val="002E20FB"/>
    <w:rsid w:val="003056BB"/>
    <w:rsid w:val="003351DA"/>
    <w:rsid w:val="00342EF6"/>
    <w:rsid w:val="00376649"/>
    <w:rsid w:val="00385B81"/>
    <w:rsid w:val="003F6CC2"/>
    <w:rsid w:val="00430098"/>
    <w:rsid w:val="00493479"/>
    <w:rsid w:val="004A40B4"/>
    <w:rsid w:val="004B747C"/>
    <w:rsid w:val="004C2701"/>
    <w:rsid w:val="004F032C"/>
    <w:rsid w:val="00500DC1"/>
    <w:rsid w:val="005036C7"/>
    <w:rsid w:val="00532B8C"/>
    <w:rsid w:val="005511AD"/>
    <w:rsid w:val="00551CF7"/>
    <w:rsid w:val="00571BAE"/>
    <w:rsid w:val="005725A5"/>
    <w:rsid w:val="005740A4"/>
    <w:rsid w:val="005A2530"/>
    <w:rsid w:val="005C7E10"/>
    <w:rsid w:val="005D1D0A"/>
    <w:rsid w:val="005E48BF"/>
    <w:rsid w:val="00605CA8"/>
    <w:rsid w:val="00607702"/>
    <w:rsid w:val="006177D6"/>
    <w:rsid w:val="00624E74"/>
    <w:rsid w:val="0063774F"/>
    <w:rsid w:val="00643EA1"/>
    <w:rsid w:val="00650AFC"/>
    <w:rsid w:val="00657BD2"/>
    <w:rsid w:val="00697DA4"/>
    <w:rsid w:val="006C56B5"/>
    <w:rsid w:val="006F1C09"/>
    <w:rsid w:val="007017FF"/>
    <w:rsid w:val="00713E73"/>
    <w:rsid w:val="007243EC"/>
    <w:rsid w:val="00751795"/>
    <w:rsid w:val="00752597"/>
    <w:rsid w:val="00761AC9"/>
    <w:rsid w:val="0076476A"/>
    <w:rsid w:val="007A2E87"/>
    <w:rsid w:val="007A57E0"/>
    <w:rsid w:val="007B35D4"/>
    <w:rsid w:val="007D46BA"/>
    <w:rsid w:val="007E6C0D"/>
    <w:rsid w:val="008104CC"/>
    <w:rsid w:val="00822D5D"/>
    <w:rsid w:val="0086306F"/>
    <w:rsid w:val="008745D8"/>
    <w:rsid w:val="00894A98"/>
    <w:rsid w:val="00903C90"/>
    <w:rsid w:val="00924CB8"/>
    <w:rsid w:val="0097192B"/>
    <w:rsid w:val="00977873"/>
    <w:rsid w:val="0099598C"/>
    <w:rsid w:val="009C1432"/>
    <w:rsid w:val="009D08E0"/>
    <w:rsid w:val="009D3D46"/>
    <w:rsid w:val="009F49B4"/>
    <w:rsid w:val="00A053DA"/>
    <w:rsid w:val="00A05D8F"/>
    <w:rsid w:val="00A2725C"/>
    <w:rsid w:val="00AB55A9"/>
    <w:rsid w:val="00AD3945"/>
    <w:rsid w:val="00AF159E"/>
    <w:rsid w:val="00B34B02"/>
    <w:rsid w:val="00B41610"/>
    <w:rsid w:val="00B54E17"/>
    <w:rsid w:val="00BA2D55"/>
    <w:rsid w:val="00BB3071"/>
    <w:rsid w:val="00BD5592"/>
    <w:rsid w:val="00C25322"/>
    <w:rsid w:val="00C30A42"/>
    <w:rsid w:val="00C571B3"/>
    <w:rsid w:val="00C603CB"/>
    <w:rsid w:val="00C72B19"/>
    <w:rsid w:val="00C85381"/>
    <w:rsid w:val="00C875AD"/>
    <w:rsid w:val="00C92F1E"/>
    <w:rsid w:val="00CA1971"/>
    <w:rsid w:val="00CA374C"/>
    <w:rsid w:val="00CC267C"/>
    <w:rsid w:val="00CD49A6"/>
    <w:rsid w:val="00CE068B"/>
    <w:rsid w:val="00CF2E98"/>
    <w:rsid w:val="00D05F88"/>
    <w:rsid w:val="00D10FB0"/>
    <w:rsid w:val="00D20A61"/>
    <w:rsid w:val="00D27694"/>
    <w:rsid w:val="00D32223"/>
    <w:rsid w:val="00D62A90"/>
    <w:rsid w:val="00D6437E"/>
    <w:rsid w:val="00DF0148"/>
    <w:rsid w:val="00E83CD8"/>
    <w:rsid w:val="00E842E3"/>
    <w:rsid w:val="00E867A6"/>
    <w:rsid w:val="00EB05E4"/>
    <w:rsid w:val="00ED2BB5"/>
    <w:rsid w:val="00ED690F"/>
    <w:rsid w:val="00F22756"/>
    <w:rsid w:val="00F23689"/>
    <w:rsid w:val="00F271B3"/>
    <w:rsid w:val="00F73E96"/>
    <w:rsid w:val="00FA7946"/>
    <w:rsid w:val="00FE367B"/>
    <w:rsid w:val="00FE4B26"/>
    <w:rsid w:val="00FE5D03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؛"/>
  <w14:docId w14:val="68FCC5D4"/>
  <w15:docId w15:val="{24172780-0782-4B17-A1FF-E0BC1A3B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E98"/>
    <w:pPr>
      <w:bidi/>
      <w:spacing w:after="120"/>
      <w:jc w:val="both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0148"/>
    <w:pPr>
      <w:keepNext/>
      <w:keepLines/>
      <w:numPr>
        <w:numId w:val="7"/>
      </w:numPr>
      <w:spacing w:before="240" w:after="0"/>
      <w:ind w:left="357" w:hanging="357"/>
      <w:outlineLvl w:val="0"/>
    </w:pPr>
    <w:rPr>
      <w:rFonts w:ascii="Times New Roman" w:eastAsiaTheme="majorEastAsia" w:hAnsi="Times New Roman" w:cs="B Titr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6B5"/>
    <w:pPr>
      <w:keepNext/>
      <w:keepLines/>
      <w:numPr>
        <w:ilvl w:val="1"/>
        <w:numId w:val="7"/>
      </w:numPr>
      <w:spacing w:before="40" w:after="0"/>
      <w:ind w:left="357"/>
      <w:outlineLvl w:val="1"/>
    </w:pPr>
    <w:rPr>
      <w:rFonts w:ascii="Times New Roman" w:eastAsiaTheme="majorEastAsia" w:hAnsi="Times New Roman" w:cs="B Titr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6649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867A6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867A6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DF0148"/>
    <w:rPr>
      <w:rFonts w:ascii="Times New Roman" w:eastAsiaTheme="majorEastAsia" w:hAnsi="Times New Roman" w:cs="B Titr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C56B5"/>
    <w:rPr>
      <w:rFonts w:ascii="Times New Roman" w:eastAsiaTheme="majorEastAsia" w:hAnsi="Times New Roman" w:cs="B Titr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664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32223"/>
    <w:pPr>
      <w:bidi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D322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0895-A1D1-484E-AD9F-C61C280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5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Rasool Esmaeily</cp:lastModifiedBy>
  <cp:revision>68</cp:revision>
  <cp:lastPrinted>2024-07-13T04:37:00Z</cp:lastPrinted>
  <dcterms:created xsi:type="dcterms:W3CDTF">2021-07-25T06:25:00Z</dcterms:created>
  <dcterms:modified xsi:type="dcterms:W3CDTF">2024-07-2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3fe515b151797193c1c32f4792c22f0f7fbd18b588272f08422b5935f42eab</vt:lpwstr>
  </property>
</Properties>
</file>